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B4BC4" w14:textId="4A862596" w:rsidR="00B6429B" w:rsidRDefault="00B6429B">
      <w:r>
        <w:rPr>
          <w:rFonts w:ascii="Calibri" w:hAnsi="Calibri" w:cs="Calibri"/>
          <w:noProof/>
          <w:color w:val="000000"/>
          <w:sz w:val="22"/>
          <w:szCs w:val="22"/>
        </w:rPr>
        <w:drawing>
          <wp:anchor distT="0" distB="0" distL="114300" distR="114300" simplePos="0" relativeHeight="251666432" behindDoc="0" locked="0" layoutInCell="1" allowOverlap="1" wp14:anchorId="5FE6AB92" wp14:editId="7F24E61E">
            <wp:simplePos x="0" y="0"/>
            <wp:positionH relativeFrom="margin">
              <wp:posOffset>-273050</wp:posOffset>
            </wp:positionH>
            <wp:positionV relativeFrom="paragraph">
              <wp:posOffset>-559435</wp:posOffset>
            </wp:positionV>
            <wp:extent cx="1914525" cy="511175"/>
            <wp:effectExtent l="0" t="0" r="0" b="3175"/>
            <wp:wrapNone/>
            <wp:docPr id="2" name="Picture 2" descr="NACCHO &#10;National Association of County &amp; City Health Official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ACCHO &#10;National Association of County &amp; City Health Officials 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51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6FD417" w14:textId="175CC4E2" w:rsidR="00B6429B" w:rsidRDefault="00AA62C5">
      <w:r>
        <w:rPr>
          <w:rFonts w:ascii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B183C4" wp14:editId="4C662819">
                <wp:simplePos x="0" y="0"/>
                <wp:positionH relativeFrom="margin">
                  <wp:posOffset>38100</wp:posOffset>
                </wp:positionH>
                <wp:positionV relativeFrom="paragraph">
                  <wp:posOffset>7620</wp:posOffset>
                </wp:positionV>
                <wp:extent cx="6886575" cy="533400"/>
                <wp:effectExtent l="19050" t="19050" r="47625" b="381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6575" cy="533400"/>
                        </a:xfrm>
                        <a:prstGeom prst="rect">
                          <a:avLst/>
                        </a:prstGeom>
                        <a:ln w="57150">
                          <a:solidFill>
                            <a:schemeClr val="accent3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E994C2" w14:textId="77777777" w:rsidR="00CC747C" w:rsidRPr="00F01E7F" w:rsidRDefault="00BE4E0B" w:rsidP="000B5913">
                            <w:pPr>
                              <w:ind w:left="900" w:right="2486"/>
                              <w:rPr>
                                <w:rFonts w:cstheme="minorHAnsi"/>
                                <w:b/>
                                <w:color w:val="0D0D0D" w:themeColor="text1" w:themeTint="F2"/>
                                <w:sz w:val="48"/>
                                <w:szCs w:val="18"/>
                              </w:rPr>
                            </w:pPr>
                            <w:r w:rsidRPr="00F01E7F">
                              <w:rPr>
                                <w:rFonts w:cstheme="minorHAnsi"/>
                                <w:b/>
                                <w:color w:val="0D0D0D" w:themeColor="text1" w:themeTint="F2"/>
                                <w:sz w:val="48"/>
                                <w:szCs w:val="18"/>
                              </w:rPr>
                              <w:t>Food Safety Workgroup</w:t>
                            </w:r>
                            <w:r w:rsidR="005647FC" w:rsidRPr="00F01E7F">
                              <w:rPr>
                                <w:rFonts w:cstheme="minorHAnsi"/>
                                <w:b/>
                                <w:color w:val="0D0D0D" w:themeColor="text1" w:themeTint="F2"/>
                                <w:sz w:val="48"/>
                                <w:szCs w:val="18"/>
                              </w:rPr>
                              <w:t xml:space="preserve"> </w:t>
                            </w:r>
                            <w:r w:rsidR="00CC747C" w:rsidRPr="00F01E7F">
                              <w:rPr>
                                <w:rFonts w:cstheme="minorHAnsi"/>
                                <w:b/>
                                <w:color w:val="0D0D0D" w:themeColor="text1" w:themeTint="F2"/>
                                <w:sz w:val="48"/>
                                <w:szCs w:val="18"/>
                              </w:rPr>
                              <w:t>Ro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B183C4" id="Rectangle 3" o:spid="_x0000_s1026" style="position:absolute;margin-left:3pt;margin-top:.6pt;width:542.25pt;height:4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" fillcolor="white [3201]" strokecolor="#9bbb59 [3206]" strokeweight="4.5pt">
                <v:textbox>
                  <w:txbxContent>
                    <w:p w14:paraId="40E994C2" w14:textId="77777777" w:rsidR="00CC747C" w:rsidRPr="00F01E7F" w:rsidRDefault="00BE4E0B" w:rsidP="000B5913">
                      <w:pPr>
                        <w:ind w:left="900" w:right="2486"/>
                        <w:rPr>
                          <w:rFonts w:cstheme="minorHAnsi"/>
                          <w:b/>
                          <w:color w:val="0D0D0D" w:themeColor="text1" w:themeTint="F2"/>
                          <w:sz w:val="48"/>
                          <w:szCs w:val="18"/>
                        </w:rPr>
                      </w:pPr>
                      <w:r w:rsidRPr="00F01E7F">
                        <w:rPr>
                          <w:rFonts w:cstheme="minorHAnsi"/>
                          <w:b/>
                          <w:color w:val="0D0D0D" w:themeColor="text1" w:themeTint="F2"/>
                          <w:sz w:val="48"/>
                          <w:szCs w:val="18"/>
                        </w:rPr>
                        <w:t>Food Safety Workgroup</w:t>
                      </w:r>
                      <w:r w:rsidR="005647FC" w:rsidRPr="00F01E7F">
                        <w:rPr>
                          <w:rFonts w:cstheme="minorHAnsi"/>
                          <w:b/>
                          <w:color w:val="0D0D0D" w:themeColor="text1" w:themeTint="F2"/>
                          <w:sz w:val="48"/>
                          <w:szCs w:val="18"/>
                        </w:rPr>
                        <w:t xml:space="preserve"> </w:t>
                      </w:r>
                      <w:r w:rsidR="00CC747C" w:rsidRPr="00F01E7F">
                        <w:rPr>
                          <w:rFonts w:cstheme="minorHAnsi"/>
                          <w:b/>
                          <w:color w:val="0D0D0D" w:themeColor="text1" w:themeTint="F2"/>
                          <w:sz w:val="48"/>
                          <w:szCs w:val="18"/>
                        </w:rPr>
                        <w:t>Rost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E944E23" w14:textId="46393202" w:rsidR="00B6429B" w:rsidRDefault="00B6429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0DD8086" wp14:editId="04788AB5">
                <wp:simplePos x="0" y="0"/>
                <wp:positionH relativeFrom="column">
                  <wp:posOffset>4093845</wp:posOffset>
                </wp:positionH>
                <wp:positionV relativeFrom="page">
                  <wp:posOffset>1606550</wp:posOffset>
                </wp:positionV>
                <wp:extent cx="2830830" cy="28638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0830" cy="286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AF790" w14:textId="75F71730" w:rsidR="00FC35B7" w:rsidRPr="00EF4CEF" w:rsidRDefault="00FC35B7" w:rsidP="00FC35B7">
                            <w:pPr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Updated: </w:t>
                            </w:r>
                            <w:r w:rsidR="00B6429B">
                              <w:rPr>
                                <w:rFonts w:asciiTheme="minorHAnsi" w:hAnsiTheme="minorHAnsi" w:cstheme="minorHAnsi"/>
                                <w:b/>
                              </w:rPr>
                              <w:t>December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DD80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22.35pt;margin-top:126.5pt;width:222.9pt;height:22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" stroked="f">
                <v:textbox style="mso-fit-shape-to-text:t">
                  <w:txbxContent>
                    <w:p w14:paraId="48EAF790" w14:textId="75F71730" w:rsidR="00FC35B7" w:rsidRPr="00EF4CEF" w:rsidRDefault="00FC35B7" w:rsidP="00FC35B7">
                      <w:pPr>
                        <w:jc w:val="right"/>
                        <w:rPr>
                          <w:rFonts w:asciiTheme="minorHAnsi" w:hAnsiTheme="minorHAnsi" w:cstheme="minorHAnsi"/>
                          <w:b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</w:rPr>
                        <w:t xml:space="preserve">Updated: </w:t>
                      </w:r>
                      <w:r w:rsidR="00B6429B">
                        <w:rPr>
                          <w:rFonts w:asciiTheme="minorHAnsi" w:hAnsiTheme="minorHAnsi" w:cstheme="minorHAnsi"/>
                          <w:b/>
                        </w:rPr>
                        <w:t>December 2021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Y="3406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0"/>
        <w:gridCol w:w="1384"/>
        <w:gridCol w:w="1430"/>
        <w:gridCol w:w="4416"/>
      </w:tblGrid>
      <w:tr w:rsidR="003E59D9" w:rsidRPr="00856D3C" w14:paraId="4F3BA72D" w14:textId="77777777" w:rsidTr="6E0FBEF4">
        <w:trPr>
          <w:trHeight w:val="306"/>
        </w:trPr>
        <w:tc>
          <w:tcPr>
            <w:tcW w:w="6384" w:type="dxa"/>
            <w:gridSpan w:val="3"/>
            <w:vAlign w:val="bottom"/>
          </w:tcPr>
          <w:p w14:paraId="2104B8EC" w14:textId="59843442" w:rsidR="003E59D9" w:rsidRPr="005A2F0E" w:rsidRDefault="003E59D9" w:rsidP="003E59D9">
            <w:pPr>
              <w:rPr>
                <w:sz w:val="28"/>
              </w:rPr>
            </w:pPr>
            <w:r w:rsidRPr="005A2F0E">
              <w:rPr>
                <w:sz w:val="28"/>
              </w:rPr>
              <w:t>Workgroup Members</w:t>
            </w:r>
            <w:r w:rsidR="005A2F0E" w:rsidRPr="005A2F0E">
              <w:rPr>
                <w:sz w:val="28"/>
              </w:rPr>
              <w:br/>
            </w:r>
          </w:p>
        </w:tc>
        <w:tc>
          <w:tcPr>
            <w:tcW w:w="4416" w:type="dxa"/>
          </w:tcPr>
          <w:p w14:paraId="4D36ED55" w14:textId="3BCE8A39" w:rsidR="003E59D9" w:rsidRPr="008D4B3E" w:rsidRDefault="003E59D9" w:rsidP="003E59D9">
            <w:pPr>
              <w:rPr>
                <w:b/>
                <w:sz w:val="22"/>
              </w:rPr>
            </w:pPr>
          </w:p>
        </w:tc>
      </w:tr>
      <w:tr w:rsidR="00AA0379" w:rsidRPr="00856D3C" w14:paraId="75CE310A" w14:textId="77777777" w:rsidTr="6E0FBEF4">
        <w:trPr>
          <w:trHeight w:val="306"/>
        </w:trPr>
        <w:tc>
          <w:tcPr>
            <w:tcW w:w="6384" w:type="dxa"/>
            <w:gridSpan w:val="3"/>
            <w:vAlign w:val="bottom"/>
          </w:tcPr>
          <w:p w14:paraId="7E427310" w14:textId="0A76E080" w:rsidR="00AA0379" w:rsidRPr="005A2F0E" w:rsidRDefault="00BE4E0B" w:rsidP="00AA0379">
            <w:pPr>
              <w:rPr>
                <w:rFonts w:cstheme="minorHAnsi"/>
                <w:b/>
                <w:sz w:val="22"/>
              </w:rPr>
            </w:pPr>
            <w:r w:rsidRPr="005A2F0E">
              <w:rPr>
                <w:rFonts w:cstheme="minorHAnsi"/>
                <w:b/>
                <w:sz w:val="22"/>
              </w:rPr>
              <w:t>Aimee Krauss</w:t>
            </w:r>
          </w:p>
          <w:p w14:paraId="56452C44" w14:textId="63908F03" w:rsidR="00AA0379" w:rsidRPr="005A2F0E" w:rsidRDefault="00D50CA9" w:rsidP="00AA0379">
            <w:pPr>
              <w:rPr>
                <w:rFonts w:cstheme="minorHAnsi"/>
                <w:bCs/>
                <w:sz w:val="22"/>
              </w:rPr>
            </w:pPr>
            <w:r w:rsidRPr="005A2F0E">
              <w:rPr>
                <w:rFonts w:cstheme="minorHAnsi"/>
                <w:bCs/>
                <w:sz w:val="22"/>
              </w:rPr>
              <w:t>Director of Health</w:t>
            </w:r>
          </w:p>
          <w:p w14:paraId="36C0057E" w14:textId="17DA0073" w:rsidR="00AA0379" w:rsidRPr="005A2F0E" w:rsidRDefault="00D50CA9" w:rsidP="00AA0379">
            <w:pPr>
              <w:rPr>
                <w:rFonts w:cstheme="minorHAnsi"/>
                <w:bCs/>
                <w:sz w:val="22"/>
              </w:rPr>
            </w:pPr>
            <w:r w:rsidRPr="005A2F0E">
              <w:rPr>
                <w:rFonts w:cstheme="minorHAnsi"/>
                <w:bCs/>
                <w:sz w:val="22"/>
              </w:rPr>
              <w:t>West Harford-Bloomfield Health District, CT</w:t>
            </w:r>
          </w:p>
          <w:p w14:paraId="7F9F95FA" w14:textId="1276CBD4" w:rsidR="00AA0379" w:rsidRPr="005A2F0E" w:rsidRDefault="003847C1" w:rsidP="00AA0379">
            <w:pPr>
              <w:rPr>
                <w:rFonts w:cstheme="minorHAnsi"/>
                <w:bCs/>
                <w:sz w:val="22"/>
              </w:rPr>
            </w:pPr>
            <w:hyperlink r:id="rId13" w:history="1">
              <w:r w:rsidR="00D50CA9" w:rsidRPr="005A2F0E">
                <w:rPr>
                  <w:rStyle w:val="Hyperlink"/>
                  <w:rFonts w:cstheme="minorHAnsi"/>
                  <w:bCs/>
                  <w:color w:val="auto"/>
                  <w:sz w:val="22"/>
                </w:rPr>
                <w:t>aimee.krauss@westhartfordct.gov</w:t>
              </w:r>
            </w:hyperlink>
            <w:r w:rsidR="00D50CA9" w:rsidRPr="005A2F0E">
              <w:rPr>
                <w:rFonts w:cstheme="minorHAnsi"/>
                <w:bCs/>
                <w:sz w:val="22"/>
              </w:rPr>
              <w:t xml:space="preserve"> </w:t>
            </w:r>
          </w:p>
          <w:p w14:paraId="02C72DFF" w14:textId="02B66509" w:rsidR="00AA0379" w:rsidRPr="005A2F0E" w:rsidRDefault="00AA0379" w:rsidP="00204587">
            <w:pPr>
              <w:rPr>
                <w:rFonts w:cstheme="minorHAnsi"/>
                <w:sz w:val="22"/>
              </w:rPr>
            </w:pPr>
          </w:p>
        </w:tc>
        <w:tc>
          <w:tcPr>
            <w:tcW w:w="4416" w:type="dxa"/>
          </w:tcPr>
          <w:p w14:paraId="7FB8E7EA" w14:textId="77777777" w:rsidR="00204587" w:rsidRPr="005A2F0E" w:rsidRDefault="00204587" w:rsidP="00204587">
            <w:pPr>
              <w:rPr>
                <w:rFonts w:cstheme="minorHAnsi"/>
                <w:b/>
                <w:bCs/>
                <w:sz w:val="22"/>
                <w:shd w:val="clear" w:color="auto" w:fill="FFFFFF"/>
              </w:rPr>
            </w:pPr>
            <w:r w:rsidRPr="005A2F0E">
              <w:rPr>
                <w:rFonts w:cstheme="minorHAnsi"/>
                <w:b/>
                <w:bCs/>
                <w:sz w:val="22"/>
                <w:shd w:val="clear" w:color="auto" w:fill="FFFFFF"/>
              </w:rPr>
              <w:t xml:space="preserve">Garrett A. </w:t>
            </w:r>
            <w:proofErr w:type="spellStart"/>
            <w:r w:rsidRPr="005A2F0E">
              <w:rPr>
                <w:rFonts w:cstheme="minorHAnsi"/>
                <w:b/>
                <w:bCs/>
                <w:sz w:val="22"/>
                <w:shd w:val="clear" w:color="auto" w:fill="FFFFFF"/>
              </w:rPr>
              <w:t>Guillozet</w:t>
            </w:r>
            <w:proofErr w:type="spellEnd"/>
          </w:p>
          <w:p w14:paraId="73A5F158" w14:textId="77777777" w:rsidR="00204587" w:rsidRPr="005A2F0E" w:rsidRDefault="00204587" w:rsidP="00204587">
            <w:pPr>
              <w:rPr>
                <w:rFonts w:cstheme="minorHAnsi"/>
                <w:sz w:val="22"/>
                <w:shd w:val="clear" w:color="auto" w:fill="FFFFFF"/>
              </w:rPr>
            </w:pPr>
            <w:r w:rsidRPr="005A2F0E">
              <w:rPr>
                <w:rFonts w:cstheme="minorHAnsi"/>
                <w:sz w:val="22"/>
                <w:shd w:val="clear" w:color="auto" w:fill="FFFFFF"/>
              </w:rPr>
              <w:t>Division Manager</w:t>
            </w:r>
          </w:p>
          <w:p w14:paraId="4028A831" w14:textId="77777777" w:rsidR="00204587" w:rsidRPr="005A2F0E" w:rsidRDefault="00204587" w:rsidP="00204587">
            <w:pPr>
              <w:rPr>
                <w:rFonts w:cstheme="minorHAnsi"/>
                <w:sz w:val="22"/>
                <w:shd w:val="clear" w:color="auto" w:fill="FFFFFF"/>
              </w:rPr>
            </w:pPr>
            <w:r w:rsidRPr="005A2F0E">
              <w:rPr>
                <w:rFonts w:cstheme="minorHAnsi"/>
                <w:sz w:val="22"/>
                <w:shd w:val="clear" w:color="auto" w:fill="FFFFFF"/>
              </w:rPr>
              <w:t>Franklin County Public Health, OH</w:t>
            </w:r>
          </w:p>
          <w:p w14:paraId="6871EE41" w14:textId="72C936F1" w:rsidR="00E97A6D" w:rsidRPr="005A2F0E" w:rsidRDefault="00204587" w:rsidP="00204587">
            <w:pPr>
              <w:rPr>
                <w:rFonts w:cstheme="minorHAnsi"/>
                <w:sz w:val="22"/>
                <w:u w:val="single"/>
              </w:rPr>
            </w:pPr>
            <w:r w:rsidRPr="005A2F0E">
              <w:rPr>
                <w:rFonts w:cstheme="minorHAnsi"/>
                <w:sz w:val="22"/>
                <w:u w:val="single"/>
                <w:shd w:val="clear" w:color="auto" w:fill="FFFFFF"/>
              </w:rPr>
              <w:t>garrettguillozet@franklincountyohio.gov</w:t>
            </w:r>
          </w:p>
        </w:tc>
      </w:tr>
      <w:tr w:rsidR="00204587" w:rsidRPr="00856D3C" w14:paraId="202B7302" w14:textId="77777777" w:rsidTr="6E0FBEF4">
        <w:trPr>
          <w:trHeight w:val="306"/>
        </w:trPr>
        <w:tc>
          <w:tcPr>
            <w:tcW w:w="6384" w:type="dxa"/>
            <w:gridSpan w:val="3"/>
            <w:vAlign w:val="bottom"/>
          </w:tcPr>
          <w:p w14:paraId="696C0167" w14:textId="77777777" w:rsidR="00204587" w:rsidRPr="005A2F0E" w:rsidRDefault="00204587" w:rsidP="00204587">
            <w:pPr>
              <w:rPr>
                <w:rFonts w:cstheme="minorHAnsi"/>
                <w:b/>
                <w:sz w:val="22"/>
              </w:rPr>
            </w:pPr>
            <w:r w:rsidRPr="005A2F0E">
              <w:rPr>
                <w:rFonts w:cstheme="minorHAnsi"/>
                <w:b/>
                <w:sz w:val="22"/>
              </w:rPr>
              <w:t>Amanda Anderson</w:t>
            </w:r>
          </w:p>
          <w:p w14:paraId="6F7EB910" w14:textId="37F08DBE" w:rsidR="00204587" w:rsidRPr="005F29EF" w:rsidRDefault="00A76A0E" w:rsidP="00204587">
            <w:pPr>
              <w:rPr>
                <w:rFonts w:cstheme="minorHAnsi"/>
                <w:bCs/>
                <w:sz w:val="22"/>
              </w:rPr>
            </w:pPr>
            <w:r w:rsidRPr="005F29EF">
              <w:rPr>
                <w:rFonts w:cstheme="minorHAnsi"/>
                <w:bCs/>
                <w:sz w:val="22"/>
              </w:rPr>
              <w:t>Environmental Health Supervisor</w:t>
            </w:r>
          </w:p>
          <w:p w14:paraId="6B8E832F" w14:textId="4B8A8609" w:rsidR="00204587" w:rsidRPr="005A2F0E" w:rsidRDefault="00204587" w:rsidP="00204587">
            <w:pPr>
              <w:rPr>
                <w:rFonts w:cstheme="minorHAnsi"/>
                <w:bCs/>
                <w:sz w:val="22"/>
              </w:rPr>
            </w:pPr>
            <w:r w:rsidRPr="005A2F0E">
              <w:rPr>
                <w:rFonts w:eastAsia="Times New Roman" w:cstheme="minorHAnsi"/>
                <w:sz w:val="22"/>
              </w:rPr>
              <w:t>Pima County Health Department</w:t>
            </w:r>
            <w:r w:rsidR="00A76A0E" w:rsidRPr="005A2F0E">
              <w:rPr>
                <w:rFonts w:eastAsia="Times New Roman" w:cstheme="minorHAnsi"/>
                <w:sz w:val="22"/>
              </w:rPr>
              <w:t>, AZ</w:t>
            </w:r>
          </w:p>
          <w:p w14:paraId="554BA353" w14:textId="77777777" w:rsidR="00204587" w:rsidRPr="005A2F0E" w:rsidRDefault="00204587" w:rsidP="00204587">
            <w:pPr>
              <w:rPr>
                <w:sz w:val="22"/>
                <w:u w:val="single"/>
              </w:rPr>
            </w:pPr>
            <w:r w:rsidRPr="005A2F0E">
              <w:rPr>
                <w:sz w:val="22"/>
                <w:u w:val="single"/>
              </w:rPr>
              <w:t>amanda.anderson@pima.gov </w:t>
            </w:r>
          </w:p>
          <w:p w14:paraId="60A06A3E" w14:textId="77777777" w:rsidR="00204587" w:rsidRPr="005A2F0E" w:rsidRDefault="00204587" w:rsidP="00AA0379">
            <w:pPr>
              <w:rPr>
                <w:rFonts w:cstheme="minorHAnsi"/>
                <w:b/>
                <w:sz w:val="22"/>
              </w:rPr>
            </w:pPr>
          </w:p>
        </w:tc>
        <w:tc>
          <w:tcPr>
            <w:tcW w:w="4416" w:type="dxa"/>
          </w:tcPr>
          <w:p w14:paraId="136F65C9" w14:textId="77777777" w:rsidR="00204587" w:rsidRPr="005A2F0E" w:rsidRDefault="00204587" w:rsidP="00204587">
            <w:pPr>
              <w:rPr>
                <w:rFonts w:cstheme="minorHAnsi"/>
                <w:b/>
                <w:sz w:val="22"/>
              </w:rPr>
            </w:pPr>
            <w:r w:rsidRPr="005A2F0E">
              <w:rPr>
                <w:rFonts w:cstheme="minorHAnsi"/>
                <w:b/>
                <w:sz w:val="22"/>
              </w:rPr>
              <w:t>Lane Drager</w:t>
            </w:r>
          </w:p>
          <w:p w14:paraId="33A09960" w14:textId="77777777" w:rsidR="00204587" w:rsidRPr="005A2F0E" w:rsidRDefault="00204587" w:rsidP="00204587">
            <w:pPr>
              <w:rPr>
                <w:rFonts w:cstheme="minorHAnsi"/>
                <w:sz w:val="22"/>
                <w:shd w:val="clear" w:color="auto" w:fill="FFFFFF"/>
              </w:rPr>
            </w:pPr>
            <w:r w:rsidRPr="005A2F0E">
              <w:rPr>
                <w:rFonts w:cstheme="minorHAnsi"/>
                <w:sz w:val="22"/>
                <w:shd w:val="clear" w:color="auto" w:fill="FFFFFF"/>
              </w:rPr>
              <w:t>Consumer Protection Program Coordinator</w:t>
            </w:r>
          </w:p>
          <w:p w14:paraId="3328CB0C" w14:textId="77777777" w:rsidR="00204587" w:rsidRPr="005A2F0E" w:rsidRDefault="00204587" w:rsidP="00204587">
            <w:pPr>
              <w:rPr>
                <w:rFonts w:cstheme="minorHAnsi"/>
                <w:sz w:val="22"/>
                <w:shd w:val="clear" w:color="auto" w:fill="FFFFFF"/>
              </w:rPr>
            </w:pPr>
            <w:r w:rsidRPr="005A2F0E">
              <w:rPr>
                <w:rStyle w:val="Emphasis"/>
                <w:rFonts w:cstheme="minorHAnsi"/>
                <w:i w:val="0"/>
                <w:iCs w:val="0"/>
                <w:sz w:val="22"/>
                <w:shd w:val="clear" w:color="auto" w:fill="FFFFFF"/>
              </w:rPr>
              <w:t>Boulder County</w:t>
            </w:r>
            <w:r w:rsidRPr="005A2F0E">
              <w:rPr>
                <w:rFonts w:cstheme="minorHAnsi"/>
                <w:sz w:val="22"/>
                <w:shd w:val="clear" w:color="auto" w:fill="FFFFFF"/>
              </w:rPr>
              <w:t> Public Health, CO</w:t>
            </w:r>
          </w:p>
          <w:p w14:paraId="0518B6DA" w14:textId="3F0256AA" w:rsidR="00204587" w:rsidRPr="005A2F0E" w:rsidRDefault="00204587" w:rsidP="00204587">
            <w:pPr>
              <w:rPr>
                <w:rFonts w:eastAsia="Times New Roman" w:cstheme="minorHAnsi"/>
                <w:b/>
                <w:bCs/>
                <w:sz w:val="22"/>
              </w:rPr>
            </w:pPr>
            <w:r w:rsidRPr="005A2F0E">
              <w:rPr>
                <w:rFonts w:cstheme="minorHAnsi"/>
                <w:sz w:val="22"/>
                <w:u w:val="single"/>
                <w:shd w:val="clear" w:color="auto" w:fill="FFFFFF"/>
              </w:rPr>
              <w:t>ldrager@bouldercounty.org</w:t>
            </w:r>
          </w:p>
        </w:tc>
      </w:tr>
      <w:tr w:rsidR="00E97A6D" w:rsidRPr="00856D3C" w14:paraId="1C57264B" w14:textId="77777777" w:rsidTr="6E0FBEF4">
        <w:trPr>
          <w:trHeight w:val="306"/>
        </w:trPr>
        <w:tc>
          <w:tcPr>
            <w:tcW w:w="6384" w:type="dxa"/>
            <w:gridSpan w:val="3"/>
            <w:vAlign w:val="bottom"/>
          </w:tcPr>
          <w:p w14:paraId="6E0B5C9A" w14:textId="458C62DC" w:rsidR="0015556E" w:rsidRPr="005A2F0E" w:rsidRDefault="00B6429B" w:rsidP="0015556E">
            <w:pPr>
              <w:rPr>
                <w:rFonts w:cstheme="minorHAnsi"/>
                <w:b/>
                <w:sz w:val="22"/>
              </w:rPr>
            </w:pPr>
            <w:r w:rsidRPr="005A2F0E">
              <w:rPr>
                <w:rFonts w:cstheme="minorHAnsi"/>
                <w:noProof/>
                <w:sz w:val="22"/>
              </w:rPr>
              <w:drawing>
                <wp:anchor distT="0" distB="0" distL="114300" distR="114300" simplePos="0" relativeHeight="251660288" behindDoc="0" locked="0" layoutInCell="1" allowOverlap="1" wp14:anchorId="3F86D2FA" wp14:editId="6CC701DA">
                  <wp:simplePos x="0" y="0"/>
                  <wp:positionH relativeFrom="margin">
                    <wp:posOffset>-236855</wp:posOffset>
                  </wp:positionH>
                  <wp:positionV relativeFrom="paragraph">
                    <wp:posOffset>-5931535</wp:posOffset>
                  </wp:positionV>
                  <wp:extent cx="1914525" cy="511175"/>
                  <wp:effectExtent l="0" t="0" r="0" b="3175"/>
                  <wp:wrapNone/>
                  <wp:docPr id="1" name="Picture 1" descr="NACCHO &#10;National Association of County &amp; City Health Officials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ACCHO &#10;National Association of County &amp; City Health Officials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511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5556E" w:rsidRPr="005A2F0E">
              <w:rPr>
                <w:rFonts w:cstheme="minorHAnsi"/>
                <w:b/>
                <w:sz w:val="22"/>
              </w:rPr>
              <w:t>Brandon Morrill</w:t>
            </w:r>
          </w:p>
          <w:p w14:paraId="68063DCA" w14:textId="77777777" w:rsidR="00A76A0E" w:rsidRPr="005A2F0E" w:rsidRDefault="00A76A0E" w:rsidP="0015556E">
            <w:pPr>
              <w:rPr>
                <w:rFonts w:eastAsia="Times New Roman" w:cstheme="minorHAnsi"/>
                <w:sz w:val="22"/>
              </w:rPr>
            </w:pPr>
            <w:r w:rsidRPr="005A2F0E">
              <w:rPr>
                <w:rFonts w:cstheme="minorHAnsi"/>
                <w:sz w:val="22"/>
                <w:shd w:val="clear" w:color="auto" w:fill="FFFFFF"/>
              </w:rPr>
              <w:t>Environmental Health Program Administrator</w:t>
            </w:r>
            <w:r w:rsidRPr="005A2F0E">
              <w:rPr>
                <w:rFonts w:eastAsia="Times New Roman" w:cstheme="minorHAnsi"/>
                <w:sz w:val="22"/>
              </w:rPr>
              <w:t xml:space="preserve"> </w:t>
            </w:r>
          </w:p>
          <w:p w14:paraId="3C59AD74" w14:textId="3B1BFF70" w:rsidR="0015556E" w:rsidRPr="005A2F0E" w:rsidRDefault="0015556E" w:rsidP="0015556E">
            <w:pPr>
              <w:rPr>
                <w:rFonts w:eastAsia="Times New Roman" w:cstheme="minorHAnsi"/>
                <w:sz w:val="22"/>
              </w:rPr>
            </w:pPr>
            <w:r w:rsidRPr="005A2F0E">
              <w:rPr>
                <w:rFonts w:eastAsia="Times New Roman" w:cstheme="minorHAnsi"/>
                <w:sz w:val="22"/>
              </w:rPr>
              <w:t>Washtenaw County Public Health Department</w:t>
            </w:r>
            <w:r w:rsidR="00A76A0E" w:rsidRPr="005A2F0E">
              <w:rPr>
                <w:rFonts w:eastAsia="Times New Roman" w:cstheme="minorHAnsi"/>
                <w:sz w:val="22"/>
              </w:rPr>
              <w:t>, MI</w:t>
            </w:r>
          </w:p>
          <w:p w14:paraId="57601401" w14:textId="3B2853CD" w:rsidR="0015556E" w:rsidRPr="005A2F0E" w:rsidRDefault="0015556E" w:rsidP="0015556E">
            <w:pPr>
              <w:rPr>
                <w:rFonts w:cstheme="minorHAnsi"/>
                <w:bCs/>
                <w:sz w:val="22"/>
                <w:u w:val="single"/>
              </w:rPr>
            </w:pPr>
            <w:r w:rsidRPr="005A2F0E">
              <w:rPr>
                <w:rFonts w:eastAsia="Times New Roman" w:cstheme="minorHAnsi"/>
                <w:sz w:val="22"/>
                <w:u w:val="single"/>
              </w:rPr>
              <w:t>morrillb@washtenaw.org </w:t>
            </w:r>
          </w:p>
          <w:p w14:paraId="34548675" w14:textId="77777777" w:rsidR="00E97A6D" w:rsidRPr="005A2F0E" w:rsidRDefault="00E97A6D" w:rsidP="0015556E">
            <w:pPr>
              <w:rPr>
                <w:rFonts w:cstheme="minorHAnsi"/>
                <w:sz w:val="22"/>
              </w:rPr>
            </w:pPr>
          </w:p>
        </w:tc>
        <w:tc>
          <w:tcPr>
            <w:tcW w:w="4416" w:type="dxa"/>
          </w:tcPr>
          <w:p w14:paraId="1258A10F" w14:textId="77777777" w:rsidR="00204587" w:rsidRPr="005A2F0E" w:rsidRDefault="00204587" w:rsidP="00204587">
            <w:pPr>
              <w:rPr>
                <w:rFonts w:eastAsia="Times New Roman" w:cstheme="minorHAnsi"/>
                <w:b/>
                <w:bCs/>
                <w:sz w:val="22"/>
              </w:rPr>
            </w:pPr>
            <w:r w:rsidRPr="005A2F0E">
              <w:rPr>
                <w:rFonts w:cstheme="minorHAnsi"/>
                <w:b/>
                <w:bCs/>
                <w:sz w:val="22"/>
              </w:rPr>
              <w:t xml:space="preserve">Marcia </w:t>
            </w:r>
            <w:r w:rsidRPr="005A2F0E">
              <w:rPr>
                <w:rFonts w:eastAsia="Times New Roman" w:cstheme="minorHAnsi"/>
                <w:b/>
                <w:bCs/>
                <w:sz w:val="22"/>
              </w:rPr>
              <w:t>E. Herzberg, PhD</w:t>
            </w:r>
          </w:p>
          <w:p w14:paraId="6D2767C2" w14:textId="5B4E9484" w:rsidR="00204587" w:rsidRPr="005A2F0E" w:rsidRDefault="00294F53" w:rsidP="00204587">
            <w:pPr>
              <w:rPr>
                <w:rFonts w:cstheme="minorHAnsi"/>
                <w:sz w:val="22"/>
              </w:rPr>
            </w:pPr>
            <w:r w:rsidRPr="005A2F0E">
              <w:rPr>
                <w:rFonts w:cstheme="minorHAnsi"/>
                <w:sz w:val="22"/>
              </w:rPr>
              <w:t>Director</w:t>
            </w:r>
          </w:p>
          <w:p w14:paraId="1BC46DDF" w14:textId="20CDA1E6" w:rsidR="00204587" w:rsidRPr="005A2F0E" w:rsidRDefault="00204587" w:rsidP="00204587">
            <w:pPr>
              <w:rPr>
                <w:rFonts w:eastAsia="Times New Roman" w:cstheme="minorHAnsi"/>
                <w:sz w:val="22"/>
              </w:rPr>
            </w:pPr>
            <w:r w:rsidRPr="005A2F0E">
              <w:rPr>
                <w:rFonts w:eastAsia="Times New Roman" w:cstheme="minorHAnsi"/>
                <w:sz w:val="22"/>
              </w:rPr>
              <w:t>Kingston Health Department</w:t>
            </w:r>
            <w:r w:rsidR="00294F53" w:rsidRPr="005A2F0E">
              <w:rPr>
                <w:rFonts w:eastAsia="Times New Roman" w:cstheme="minorHAnsi"/>
                <w:sz w:val="22"/>
              </w:rPr>
              <w:t>, MA</w:t>
            </w:r>
          </w:p>
          <w:p w14:paraId="313A157D" w14:textId="59B7C92B" w:rsidR="00E97A6D" w:rsidRPr="005A2F0E" w:rsidRDefault="00204587" w:rsidP="00204587">
            <w:pPr>
              <w:rPr>
                <w:rFonts w:cstheme="minorHAnsi"/>
                <w:sz w:val="22"/>
                <w:u w:val="single"/>
              </w:rPr>
            </w:pPr>
            <w:r w:rsidRPr="005A2F0E">
              <w:rPr>
                <w:sz w:val="22"/>
                <w:u w:val="single"/>
              </w:rPr>
              <w:t>mherzberg@kingstonmass.org </w:t>
            </w:r>
          </w:p>
        </w:tc>
      </w:tr>
      <w:tr w:rsidR="00E97A6D" w:rsidRPr="00856D3C" w14:paraId="04BA556E" w14:textId="77777777" w:rsidTr="6E0FBEF4">
        <w:trPr>
          <w:trHeight w:val="306"/>
        </w:trPr>
        <w:tc>
          <w:tcPr>
            <w:tcW w:w="6384" w:type="dxa"/>
            <w:gridSpan w:val="3"/>
            <w:vAlign w:val="bottom"/>
          </w:tcPr>
          <w:p w14:paraId="4AEFF0C6" w14:textId="4C5E57CF" w:rsidR="0015556E" w:rsidRPr="005A2F0E" w:rsidRDefault="0015556E" w:rsidP="0015556E">
            <w:pPr>
              <w:rPr>
                <w:rFonts w:cstheme="minorHAnsi"/>
                <w:b/>
                <w:sz w:val="22"/>
              </w:rPr>
            </w:pPr>
            <w:r w:rsidRPr="005A2F0E">
              <w:rPr>
                <w:rFonts w:cstheme="minorHAnsi"/>
                <w:b/>
                <w:sz w:val="22"/>
              </w:rPr>
              <w:t>Bridget Sweet, PhD</w:t>
            </w:r>
          </w:p>
          <w:p w14:paraId="71F4C640" w14:textId="5C77B84B" w:rsidR="0015556E" w:rsidRPr="005A2F0E" w:rsidRDefault="00A76A0E" w:rsidP="0015556E">
            <w:pPr>
              <w:rPr>
                <w:rFonts w:cstheme="minorHAnsi"/>
                <w:bCs/>
                <w:sz w:val="22"/>
              </w:rPr>
            </w:pPr>
            <w:r w:rsidRPr="005A2F0E">
              <w:rPr>
                <w:rFonts w:cstheme="minorHAnsi"/>
                <w:bCs/>
                <w:sz w:val="22"/>
              </w:rPr>
              <w:t xml:space="preserve">Executive Director of Food Safety </w:t>
            </w:r>
          </w:p>
          <w:p w14:paraId="085D6322" w14:textId="44D3FE53" w:rsidR="00E97A6D" w:rsidRPr="00105839" w:rsidRDefault="00294F53" w:rsidP="0015556E">
            <w:pPr>
              <w:rPr>
                <w:rFonts w:cstheme="minorHAnsi"/>
                <w:bCs/>
                <w:sz w:val="22"/>
              </w:rPr>
            </w:pPr>
            <w:r w:rsidRPr="005A2F0E">
              <w:rPr>
                <w:rFonts w:cstheme="minorHAnsi"/>
                <w:bCs/>
                <w:sz w:val="22"/>
              </w:rPr>
              <w:t>Johnson &amp; Wales University, RI</w:t>
            </w:r>
            <w:r w:rsidR="0015556E" w:rsidRPr="005A2F0E">
              <w:rPr>
                <w:rFonts w:cstheme="minorHAnsi"/>
                <w:sz w:val="22"/>
                <w:shd w:val="clear" w:color="auto" w:fill="FFFFFF"/>
              </w:rPr>
              <w:br/>
            </w:r>
            <w:r w:rsidR="0015556E" w:rsidRPr="005A2F0E">
              <w:rPr>
                <w:sz w:val="22"/>
                <w:u w:val="single"/>
              </w:rPr>
              <w:t>bridget.sweet@jwu.edu</w:t>
            </w:r>
          </w:p>
        </w:tc>
        <w:tc>
          <w:tcPr>
            <w:tcW w:w="4416" w:type="dxa"/>
          </w:tcPr>
          <w:p w14:paraId="51664785" w14:textId="77777777" w:rsidR="00204587" w:rsidRPr="005A2F0E" w:rsidRDefault="00204587" w:rsidP="00204587">
            <w:pPr>
              <w:rPr>
                <w:rFonts w:eastAsia="Times New Roman" w:cstheme="minorHAnsi"/>
                <w:b/>
                <w:bCs/>
                <w:sz w:val="22"/>
              </w:rPr>
            </w:pPr>
            <w:r w:rsidRPr="005A2F0E">
              <w:rPr>
                <w:rFonts w:eastAsia="Times New Roman" w:cstheme="minorHAnsi"/>
                <w:b/>
                <w:bCs/>
                <w:sz w:val="22"/>
              </w:rPr>
              <w:t xml:space="preserve">Michael </w:t>
            </w:r>
            <w:proofErr w:type="spellStart"/>
            <w:r w:rsidRPr="005A2F0E">
              <w:rPr>
                <w:rFonts w:eastAsia="Times New Roman" w:cstheme="minorHAnsi"/>
                <w:b/>
                <w:bCs/>
                <w:sz w:val="22"/>
              </w:rPr>
              <w:t>Touhey</w:t>
            </w:r>
            <w:proofErr w:type="spellEnd"/>
            <w:r w:rsidRPr="005A2F0E">
              <w:rPr>
                <w:rFonts w:eastAsia="Times New Roman" w:cstheme="minorHAnsi"/>
                <w:b/>
                <w:bCs/>
                <w:sz w:val="22"/>
              </w:rPr>
              <w:t> </w:t>
            </w:r>
          </w:p>
          <w:p w14:paraId="3A699FED" w14:textId="5A277D24" w:rsidR="00204587" w:rsidRPr="005A2F0E" w:rsidRDefault="00294F53" w:rsidP="00204587">
            <w:pPr>
              <w:rPr>
                <w:rFonts w:eastAsia="Times New Roman" w:cstheme="minorHAnsi"/>
                <w:sz w:val="22"/>
              </w:rPr>
            </w:pPr>
            <w:r w:rsidRPr="005A2F0E">
              <w:t>Senior Environmental Health Specialist</w:t>
            </w:r>
            <w:r w:rsidRPr="005A2F0E">
              <w:rPr>
                <w:rFonts w:eastAsia="Times New Roman" w:cstheme="minorHAnsi"/>
                <w:sz w:val="22"/>
              </w:rPr>
              <w:t xml:space="preserve"> </w:t>
            </w:r>
            <w:r w:rsidR="00204587" w:rsidRPr="005A2F0E">
              <w:rPr>
                <w:rFonts w:eastAsia="Times New Roman" w:cstheme="minorHAnsi"/>
                <w:sz w:val="22"/>
              </w:rPr>
              <w:t>Washoe County Health District</w:t>
            </w:r>
            <w:r w:rsidRPr="005A2F0E">
              <w:rPr>
                <w:rFonts w:eastAsia="Times New Roman" w:cstheme="minorHAnsi"/>
                <w:sz w:val="22"/>
              </w:rPr>
              <w:t>, NV</w:t>
            </w:r>
          </w:p>
          <w:p w14:paraId="641E9801" w14:textId="0129139B" w:rsidR="00D47092" w:rsidRPr="005A2F0E" w:rsidRDefault="00204587" w:rsidP="00204587">
            <w:pPr>
              <w:rPr>
                <w:sz w:val="22"/>
                <w:u w:val="single"/>
              </w:rPr>
            </w:pPr>
            <w:r w:rsidRPr="005A2F0E">
              <w:rPr>
                <w:sz w:val="22"/>
                <w:u w:val="single"/>
              </w:rPr>
              <w:t>mtouhey@washoecounty.us </w:t>
            </w:r>
          </w:p>
        </w:tc>
      </w:tr>
      <w:tr w:rsidR="00E97A6D" w:rsidRPr="00856D3C" w14:paraId="0E1FE7E4" w14:textId="77777777" w:rsidTr="6E0FBEF4">
        <w:trPr>
          <w:trHeight w:val="306"/>
        </w:trPr>
        <w:tc>
          <w:tcPr>
            <w:tcW w:w="6384" w:type="dxa"/>
            <w:gridSpan w:val="3"/>
            <w:vAlign w:val="bottom"/>
          </w:tcPr>
          <w:p w14:paraId="76F7DD09" w14:textId="77777777" w:rsidR="00D47092" w:rsidRPr="005A2F0E" w:rsidRDefault="00D47092" w:rsidP="00D47092">
            <w:pPr>
              <w:rPr>
                <w:rFonts w:cstheme="minorHAnsi"/>
                <w:b/>
                <w:sz w:val="22"/>
              </w:rPr>
            </w:pPr>
            <w:proofErr w:type="spellStart"/>
            <w:r w:rsidRPr="005A2F0E">
              <w:rPr>
                <w:rFonts w:cstheme="minorHAnsi"/>
                <w:b/>
                <w:sz w:val="22"/>
              </w:rPr>
              <w:t>Chaitali</w:t>
            </w:r>
            <w:proofErr w:type="spellEnd"/>
            <w:r w:rsidRPr="005A2F0E">
              <w:rPr>
                <w:rFonts w:cstheme="minorHAnsi"/>
                <w:b/>
                <w:sz w:val="22"/>
              </w:rPr>
              <w:t xml:space="preserve"> Patel</w:t>
            </w:r>
          </w:p>
          <w:p w14:paraId="1DE7943D" w14:textId="6CCF56D4" w:rsidR="00D47092" w:rsidRPr="005A2F0E" w:rsidRDefault="0F65BB3F" w:rsidP="6E0FBEF4">
            <w:pPr>
              <w:rPr>
                <w:sz w:val="22"/>
                <w:shd w:val="clear" w:color="auto" w:fill="FFFFFF"/>
              </w:rPr>
            </w:pPr>
            <w:r w:rsidRPr="005A2F0E">
              <w:rPr>
                <w:sz w:val="22"/>
                <w:shd w:val="clear" w:color="auto" w:fill="FFFFFF"/>
              </w:rPr>
              <w:t xml:space="preserve">Food Safety </w:t>
            </w:r>
            <w:r w:rsidR="00D47092" w:rsidRPr="005A2F0E">
              <w:rPr>
                <w:sz w:val="22"/>
                <w:shd w:val="clear" w:color="auto" w:fill="FFFFFF"/>
              </w:rPr>
              <w:t>Director</w:t>
            </w:r>
          </w:p>
          <w:p w14:paraId="582EA646" w14:textId="77777777" w:rsidR="00D47092" w:rsidRPr="005A2F0E" w:rsidRDefault="00D47092" w:rsidP="00D47092">
            <w:pPr>
              <w:rPr>
                <w:rFonts w:cstheme="minorHAnsi"/>
                <w:sz w:val="22"/>
                <w:shd w:val="clear" w:color="auto" w:fill="FFFFFF"/>
              </w:rPr>
            </w:pPr>
            <w:r w:rsidRPr="005A2F0E">
              <w:rPr>
                <w:rFonts w:cstheme="minorHAnsi"/>
                <w:sz w:val="22"/>
                <w:shd w:val="clear" w:color="auto" w:fill="FFFFFF"/>
              </w:rPr>
              <w:t>Smart &amp; Final</w:t>
            </w:r>
          </w:p>
          <w:p w14:paraId="10ADBB87" w14:textId="77777777" w:rsidR="00D47092" w:rsidRPr="005A2F0E" w:rsidRDefault="00D47092" w:rsidP="00D47092">
            <w:pPr>
              <w:rPr>
                <w:rFonts w:cstheme="minorHAnsi"/>
                <w:sz w:val="22"/>
                <w:u w:val="single"/>
                <w:shd w:val="clear" w:color="auto" w:fill="FFFFFF"/>
              </w:rPr>
            </w:pPr>
            <w:r w:rsidRPr="005A2F0E">
              <w:rPr>
                <w:rFonts w:eastAsia="Times New Roman" w:cstheme="minorHAnsi"/>
                <w:sz w:val="22"/>
                <w:u w:val="single"/>
              </w:rPr>
              <w:t>chaitali.patel@smartandfinal.com</w:t>
            </w:r>
          </w:p>
          <w:p w14:paraId="2073646C" w14:textId="1021F8DE" w:rsidR="00E97A6D" w:rsidRPr="005A2F0E" w:rsidRDefault="00E97A6D" w:rsidP="00D47092">
            <w:pPr>
              <w:rPr>
                <w:rFonts w:cstheme="minorHAnsi"/>
                <w:sz w:val="22"/>
              </w:rPr>
            </w:pPr>
          </w:p>
        </w:tc>
        <w:tc>
          <w:tcPr>
            <w:tcW w:w="4416" w:type="dxa"/>
          </w:tcPr>
          <w:p w14:paraId="50F2B5EE" w14:textId="13D086C7" w:rsidR="00204587" w:rsidRPr="005A2F0E" w:rsidRDefault="00105839" w:rsidP="00204587">
            <w:pPr>
              <w:rPr>
                <w:rFonts w:cstheme="minorHAnsi"/>
                <w:b/>
                <w:sz w:val="22"/>
              </w:rPr>
            </w:pPr>
            <w:r>
              <w:rPr>
                <w:rFonts w:cstheme="minorHAnsi"/>
                <w:b/>
                <w:sz w:val="22"/>
              </w:rPr>
              <w:br/>
            </w:r>
            <w:r w:rsidR="00204587" w:rsidRPr="005A2F0E">
              <w:rPr>
                <w:rFonts w:cstheme="minorHAnsi"/>
                <w:b/>
                <w:sz w:val="22"/>
              </w:rPr>
              <w:t>Thomas Dunlop</w:t>
            </w:r>
          </w:p>
          <w:p w14:paraId="0A3A4F0B" w14:textId="77777777" w:rsidR="00204587" w:rsidRPr="005A2F0E" w:rsidRDefault="00204587" w:rsidP="00204587">
            <w:pPr>
              <w:rPr>
                <w:rFonts w:cstheme="minorHAnsi"/>
                <w:bCs/>
                <w:sz w:val="22"/>
              </w:rPr>
            </w:pPr>
            <w:r w:rsidRPr="005A2F0E">
              <w:rPr>
                <w:rFonts w:cstheme="minorHAnsi"/>
                <w:bCs/>
                <w:sz w:val="22"/>
              </w:rPr>
              <w:t>Retired Health Director</w:t>
            </w:r>
          </w:p>
          <w:p w14:paraId="79F71BD4" w14:textId="77777777" w:rsidR="00204587" w:rsidRPr="005A2F0E" w:rsidRDefault="00204587" w:rsidP="00204587">
            <w:pPr>
              <w:rPr>
                <w:rFonts w:cstheme="minorHAnsi"/>
                <w:sz w:val="22"/>
                <w:shd w:val="clear" w:color="auto" w:fill="FFFFFF"/>
              </w:rPr>
            </w:pPr>
            <w:r w:rsidRPr="005A2F0E">
              <w:rPr>
                <w:rFonts w:cstheme="minorHAnsi"/>
                <w:sz w:val="22"/>
                <w:shd w:val="clear" w:color="auto" w:fill="FFFFFF"/>
              </w:rPr>
              <w:t>Pitkin County Environmental Health Department, CO</w:t>
            </w:r>
          </w:p>
          <w:p w14:paraId="566C26F8" w14:textId="11D7AC05" w:rsidR="00204587" w:rsidRPr="005A2F0E" w:rsidRDefault="003847C1" w:rsidP="00204587">
            <w:pPr>
              <w:rPr>
                <w:sz w:val="22"/>
                <w:u w:val="single"/>
              </w:rPr>
            </w:pPr>
            <w:hyperlink r:id="rId14" w:history="1">
              <w:r w:rsidR="00204587" w:rsidRPr="005A2F0E">
                <w:rPr>
                  <w:rStyle w:val="Hyperlink"/>
                  <w:rFonts w:cstheme="minorHAnsi"/>
                  <w:color w:val="auto"/>
                  <w:sz w:val="22"/>
                  <w:shd w:val="clear" w:color="auto" w:fill="FFFFFF"/>
                </w:rPr>
                <w:t>Dunlopenv@aol.com</w:t>
              </w:r>
            </w:hyperlink>
            <w:r w:rsidR="00105839">
              <w:rPr>
                <w:rStyle w:val="Hyperlink"/>
                <w:rFonts w:cstheme="minorHAnsi"/>
                <w:color w:val="auto"/>
                <w:sz w:val="22"/>
                <w:shd w:val="clear" w:color="auto" w:fill="FFFFFF"/>
              </w:rPr>
              <w:br/>
            </w:r>
          </w:p>
        </w:tc>
      </w:tr>
      <w:tr w:rsidR="00E97A6D" w:rsidRPr="00856D3C" w14:paraId="18AA7D19" w14:textId="77777777" w:rsidTr="6E0FBEF4">
        <w:trPr>
          <w:trHeight w:val="306"/>
        </w:trPr>
        <w:tc>
          <w:tcPr>
            <w:tcW w:w="6384" w:type="dxa"/>
            <w:gridSpan w:val="3"/>
          </w:tcPr>
          <w:p w14:paraId="1CCF5F29" w14:textId="26AFC018" w:rsidR="00D47092" w:rsidRPr="005A2F0E" w:rsidRDefault="00D47092" w:rsidP="00D47092">
            <w:pPr>
              <w:textAlignment w:val="baseline"/>
              <w:rPr>
                <w:rFonts w:eastAsia="Times New Roman" w:cstheme="minorHAnsi"/>
                <w:b/>
                <w:bCs/>
                <w:sz w:val="22"/>
              </w:rPr>
            </w:pPr>
            <w:proofErr w:type="spellStart"/>
            <w:r w:rsidRPr="005A2F0E">
              <w:rPr>
                <w:rFonts w:eastAsia="Times New Roman" w:cstheme="minorHAnsi"/>
                <w:b/>
                <w:bCs/>
                <w:sz w:val="22"/>
              </w:rPr>
              <w:t>Dilshika</w:t>
            </w:r>
            <w:proofErr w:type="spellEnd"/>
            <w:r w:rsidRPr="005A2F0E">
              <w:rPr>
                <w:rFonts w:eastAsia="Times New Roman" w:cstheme="minorHAnsi"/>
                <w:b/>
                <w:bCs/>
                <w:sz w:val="22"/>
              </w:rPr>
              <w:t xml:space="preserve"> </w:t>
            </w:r>
            <w:proofErr w:type="spellStart"/>
            <w:r w:rsidRPr="005A2F0E">
              <w:rPr>
                <w:rFonts w:eastAsia="Times New Roman" w:cstheme="minorHAnsi"/>
                <w:b/>
                <w:bCs/>
                <w:sz w:val="22"/>
              </w:rPr>
              <w:t>Wijesekera</w:t>
            </w:r>
            <w:proofErr w:type="spellEnd"/>
            <w:r w:rsidRPr="005A2F0E">
              <w:rPr>
                <w:rFonts w:eastAsia="Times New Roman" w:cstheme="minorHAnsi"/>
                <w:b/>
                <w:bCs/>
                <w:sz w:val="22"/>
              </w:rPr>
              <w:t> </w:t>
            </w:r>
          </w:p>
          <w:p w14:paraId="3F691A95" w14:textId="77F45965" w:rsidR="00D47092" w:rsidRPr="005A2F0E" w:rsidRDefault="00D47092" w:rsidP="6E0FBEF4">
            <w:pPr>
              <w:textAlignment w:val="baseline"/>
              <w:rPr>
                <w:rFonts w:eastAsia="Times New Roman"/>
                <w:sz w:val="22"/>
              </w:rPr>
            </w:pPr>
            <w:r w:rsidRPr="005A2F0E">
              <w:rPr>
                <w:rFonts w:eastAsia="Times New Roman"/>
                <w:sz w:val="22"/>
              </w:rPr>
              <w:t>Senior Director</w:t>
            </w:r>
            <w:r w:rsidR="39173238" w:rsidRPr="005A2F0E">
              <w:rPr>
                <w:rFonts w:eastAsia="Times New Roman"/>
                <w:sz w:val="22"/>
              </w:rPr>
              <w:t>, Food Safety and Regulatory Compliance</w:t>
            </w:r>
          </w:p>
          <w:p w14:paraId="7A03AAC3" w14:textId="0D660ADC" w:rsidR="00D47092" w:rsidRPr="005A2F0E" w:rsidRDefault="00D47092" w:rsidP="00D47092">
            <w:pPr>
              <w:textAlignment w:val="baseline"/>
              <w:rPr>
                <w:rFonts w:eastAsia="Times New Roman" w:cstheme="minorHAnsi"/>
                <w:sz w:val="22"/>
              </w:rPr>
            </w:pPr>
            <w:r w:rsidRPr="005A2F0E">
              <w:rPr>
                <w:rFonts w:eastAsia="Times New Roman" w:cstheme="minorHAnsi"/>
                <w:sz w:val="22"/>
              </w:rPr>
              <w:t>Instacart</w:t>
            </w:r>
          </w:p>
          <w:p w14:paraId="2424167E" w14:textId="7A932245" w:rsidR="00E97A6D" w:rsidRPr="005A2F0E" w:rsidRDefault="00D47092" w:rsidP="00204587">
            <w:pPr>
              <w:textAlignment w:val="baseline"/>
              <w:rPr>
                <w:rFonts w:eastAsia="Times New Roman" w:cstheme="minorHAnsi"/>
                <w:sz w:val="22"/>
                <w:u w:val="single"/>
              </w:rPr>
            </w:pPr>
            <w:r w:rsidRPr="005A2F0E">
              <w:rPr>
                <w:rFonts w:eastAsia="Times New Roman" w:cstheme="minorHAnsi"/>
                <w:sz w:val="22"/>
                <w:u w:val="single"/>
              </w:rPr>
              <w:t>dilshika.wijesekera@instacart.com</w:t>
            </w:r>
          </w:p>
        </w:tc>
        <w:tc>
          <w:tcPr>
            <w:tcW w:w="4416" w:type="dxa"/>
            <w:vAlign w:val="bottom"/>
          </w:tcPr>
          <w:p w14:paraId="65A4213E" w14:textId="77777777" w:rsidR="00204587" w:rsidRPr="005A2F0E" w:rsidRDefault="00204587" w:rsidP="00204587">
            <w:pPr>
              <w:rPr>
                <w:rFonts w:cstheme="minorHAnsi"/>
                <w:b/>
                <w:sz w:val="22"/>
              </w:rPr>
            </w:pPr>
            <w:r w:rsidRPr="005A2F0E">
              <w:rPr>
                <w:rFonts w:cstheme="minorHAnsi"/>
                <w:b/>
                <w:sz w:val="22"/>
              </w:rPr>
              <w:t>Tyler Pigman</w:t>
            </w:r>
          </w:p>
          <w:p w14:paraId="649C299A" w14:textId="77777777" w:rsidR="00204587" w:rsidRPr="005A2F0E" w:rsidRDefault="00204587" w:rsidP="00204587">
            <w:pPr>
              <w:rPr>
                <w:rFonts w:cstheme="minorHAnsi"/>
                <w:bCs/>
                <w:sz w:val="22"/>
              </w:rPr>
            </w:pPr>
            <w:r w:rsidRPr="005A2F0E">
              <w:rPr>
                <w:rFonts w:cstheme="minorHAnsi"/>
                <w:bCs/>
                <w:sz w:val="22"/>
              </w:rPr>
              <w:t>Director of Environmental Health</w:t>
            </w:r>
          </w:p>
          <w:p w14:paraId="55F4F03B" w14:textId="77777777" w:rsidR="00204587" w:rsidRPr="005A2F0E" w:rsidRDefault="00204587" w:rsidP="00204587">
            <w:pPr>
              <w:rPr>
                <w:rFonts w:cstheme="minorHAnsi"/>
                <w:bCs/>
                <w:sz w:val="22"/>
              </w:rPr>
            </w:pPr>
            <w:r w:rsidRPr="005A2F0E">
              <w:rPr>
                <w:rFonts w:cstheme="minorHAnsi"/>
                <w:bCs/>
                <w:sz w:val="22"/>
              </w:rPr>
              <w:t>Marion Public Health, OH</w:t>
            </w:r>
          </w:p>
          <w:p w14:paraId="177FB0B3" w14:textId="15A7B84A" w:rsidR="00E97A6D" w:rsidRPr="005A2F0E" w:rsidRDefault="003847C1" w:rsidP="00204587">
            <w:pPr>
              <w:rPr>
                <w:rFonts w:cstheme="minorHAnsi"/>
                <w:sz w:val="22"/>
                <w:u w:val="single"/>
                <w:shd w:val="clear" w:color="auto" w:fill="FFFFFF"/>
              </w:rPr>
            </w:pPr>
            <w:hyperlink r:id="rId15" w:history="1">
              <w:r w:rsidR="00204587" w:rsidRPr="005A2F0E">
                <w:rPr>
                  <w:rStyle w:val="Hyperlink"/>
                  <w:rFonts w:cstheme="minorHAnsi"/>
                  <w:bCs/>
                  <w:color w:val="auto"/>
                  <w:sz w:val="22"/>
                </w:rPr>
                <w:t>tpigman@marionpublichealth.org</w:t>
              </w:r>
            </w:hyperlink>
            <w:r w:rsidR="00105839">
              <w:rPr>
                <w:rStyle w:val="Hyperlink"/>
                <w:rFonts w:cstheme="minorHAnsi"/>
                <w:bCs/>
                <w:color w:val="auto"/>
                <w:sz w:val="22"/>
              </w:rPr>
              <w:br/>
            </w:r>
          </w:p>
        </w:tc>
      </w:tr>
      <w:tr w:rsidR="00204587" w:rsidRPr="00856D3C" w14:paraId="53FDCB8E" w14:textId="77777777" w:rsidTr="6E0FBEF4">
        <w:trPr>
          <w:trHeight w:val="306"/>
        </w:trPr>
        <w:tc>
          <w:tcPr>
            <w:tcW w:w="6384" w:type="dxa"/>
            <w:gridSpan w:val="3"/>
          </w:tcPr>
          <w:p w14:paraId="630E3442" w14:textId="6BF9261D" w:rsidR="00204587" w:rsidRPr="005A2F0E" w:rsidRDefault="00204587" w:rsidP="00204587">
            <w:pPr>
              <w:rPr>
                <w:rFonts w:eastAsia="Times New Roman" w:cstheme="minorHAnsi"/>
                <w:b/>
                <w:bCs/>
                <w:sz w:val="22"/>
              </w:rPr>
            </w:pPr>
            <w:r w:rsidRPr="005A2F0E">
              <w:rPr>
                <w:rFonts w:eastAsia="Times New Roman" w:cstheme="minorHAnsi"/>
                <w:b/>
                <w:bCs/>
                <w:sz w:val="22"/>
              </w:rPr>
              <w:t>Doug Mathis, MA </w:t>
            </w:r>
          </w:p>
          <w:p w14:paraId="32F7ADBB" w14:textId="38A1E84A" w:rsidR="00204587" w:rsidRPr="005A2F0E" w:rsidRDefault="7B01287D" w:rsidP="6E0FBEF4">
            <w:pPr>
              <w:rPr>
                <w:rFonts w:eastAsia="Times New Roman"/>
                <w:sz w:val="22"/>
              </w:rPr>
            </w:pPr>
            <w:r w:rsidRPr="005A2F0E">
              <w:rPr>
                <w:rFonts w:eastAsia="Times New Roman"/>
                <w:sz w:val="22"/>
              </w:rPr>
              <w:t>Environmental Health Specialist/</w:t>
            </w:r>
            <w:r w:rsidR="00A76A0E" w:rsidRPr="005A2F0E">
              <w:rPr>
                <w:rFonts w:eastAsia="Times New Roman"/>
                <w:sz w:val="22"/>
              </w:rPr>
              <w:t>Health Educator</w:t>
            </w:r>
          </w:p>
          <w:p w14:paraId="62D0AC08" w14:textId="2B7E39D9" w:rsidR="00204587" w:rsidRPr="005A2F0E" w:rsidRDefault="00204587" w:rsidP="00204587">
            <w:pPr>
              <w:rPr>
                <w:rFonts w:cstheme="minorHAnsi"/>
                <w:b/>
                <w:bCs/>
                <w:sz w:val="22"/>
                <w:shd w:val="clear" w:color="auto" w:fill="FFFFFF"/>
              </w:rPr>
            </w:pPr>
            <w:r w:rsidRPr="005A2F0E">
              <w:rPr>
                <w:rFonts w:eastAsia="Times New Roman" w:cstheme="minorHAnsi"/>
                <w:sz w:val="22"/>
              </w:rPr>
              <w:t>Henry County Health Department</w:t>
            </w:r>
            <w:r w:rsidR="00294F53" w:rsidRPr="005A2F0E">
              <w:rPr>
                <w:rFonts w:eastAsia="Times New Roman" w:cstheme="minorHAnsi"/>
                <w:sz w:val="22"/>
              </w:rPr>
              <w:t>, IN</w:t>
            </w:r>
          </w:p>
          <w:p w14:paraId="7A64AB95" w14:textId="77777777" w:rsidR="00204587" w:rsidRPr="005A2F0E" w:rsidRDefault="00204587" w:rsidP="00204587">
            <w:pPr>
              <w:rPr>
                <w:sz w:val="22"/>
                <w:u w:val="single"/>
              </w:rPr>
            </w:pPr>
            <w:r w:rsidRPr="005A2F0E">
              <w:rPr>
                <w:sz w:val="22"/>
                <w:u w:val="single"/>
              </w:rPr>
              <w:t>dmathis@henrycounty.in.gov </w:t>
            </w:r>
          </w:p>
          <w:p w14:paraId="43E3AC22" w14:textId="77777777" w:rsidR="00204587" w:rsidRPr="005A2F0E" w:rsidRDefault="00204587" w:rsidP="0015556E">
            <w:pPr>
              <w:rPr>
                <w:rFonts w:cstheme="minorHAnsi"/>
                <w:b/>
                <w:bCs/>
                <w:sz w:val="22"/>
                <w:shd w:val="clear" w:color="auto" w:fill="FFFFFF"/>
              </w:rPr>
            </w:pPr>
          </w:p>
        </w:tc>
        <w:tc>
          <w:tcPr>
            <w:tcW w:w="4416" w:type="dxa"/>
            <w:vAlign w:val="bottom"/>
          </w:tcPr>
          <w:p w14:paraId="44AEA334" w14:textId="77777777" w:rsidR="00204587" w:rsidRPr="005A2F0E" w:rsidRDefault="00204587" w:rsidP="00204587">
            <w:pPr>
              <w:rPr>
                <w:rFonts w:eastAsia="Times New Roman" w:cstheme="minorHAnsi"/>
                <w:b/>
                <w:bCs/>
                <w:sz w:val="22"/>
              </w:rPr>
            </w:pPr>
            <w:r w:rsidRPr="005A2F0E">
              <w:rPr>
                <w:rFonts w:eastAsia="Times New Roman" w:cstheme="minorHAnsi"/>
                <w:b/>
                <w:bCs/>
                <w:sz w:val="22"/>
              </w:rPr>
              <w:t>Sarah E. Jensen </w:t>
            </w:r>
          </w:p>
          <w:p w14:paraId="0867DF5B" w14:textId="77777777" w:rsidR="00294F53" w:rsidRPr="005A2F0E" w:rsidRDefault="00294F53" w:rsidP="00294F53">
            <w:pPr>
              <w:rPr>
                <w:sz w:val="22"/>
              </w:rPr>
            </w:pPr>
            <w:r w:rsidRPr="005A2F0E">
              <w:rPr>
                <w:sz w:val="22"/>
              </w:rPr>
              <w:t>Food Safety &amp; School Health Division Manager</w:t>
            </w:r>
          </w:p>
          <w:p w14:paraId="24B5F59B" w14:textId="32716692" w:rsidR="00204587" w:rsidRPr="005A2F0E" w:rsidRDefault="00204587" w:rsidP="00204587">
            <w:pPr>
              <w:rPr>
                <w:rFonts w:eastAsia="Times New Roman" w:cstheme="minorHAnsi"/>
                <w:sz w:val="22"/>
              </w:rPr>
            </w:pPr>
            <w:r w:rsidRPr="005A2F0E">
              <w:rPr>
                <w:rFonts w:eastAsia="Times New Roman" w:cstheme="minorHAnsi"/>
                <w:sz w:val="22"/>
              </w:rPr>
              <w:t>Greene County Combined Health District</w:t>
            </w:r>
            <w:r w:rsidR="00294F53" w:rsidRPr="005A2F0E">
              <w:rPr>
                <w:rFonts w:eastAsia="Times New Roman" w:cstheme="minorHAnsi"/>
                <w:sz w:val="22"/>
              </w:rPr>
              <w:t>, OH</w:t>
            </w:r>
          </w:p>
          <w:p w14:paraId="7A01C4E8" w14:textId="5FD2531C" w:rsidR="00204587" w:rsidRPr="005A2F0E" w:rsidRDefault="00294F53" w:rsidP="00204587">
            <w:pPr>
              <w:rPr>
                <w:sz w:val="22"/>
                <w:u w:val="single"/>
              </w:rPr>
            </w:pPr>
            <w:r w:rsidRPr="005A2F0E">
              <w:rPr>
                <w:sz w:val="22"/>
                <w:u w:val="single"/>
              </w:rPr>
              <w:t>SarahJensen@franklincountyohio.gov</w:t>
            </w:r>
            <w:r w:rsidR="00204587" w:rsidRPr="005A2F0E">
              <w:rPr>
                <w:sz w:val="22"/>
                <w:u w:val="single"/>
              </w:rPr>
              <w:t> </w:t>
            </w:r>
          </w:p>
          <w:p w14:paraId="104F79BC" w14:textId="15BFCBFF" w:rsidR="00294F53" w:rsidRPr="005A2F0E" w:rsidRDefault="00294F53" w:rsidP="00204587">
            <w:pPr>
              <w:rPr>
                <w:u w:val="single"/>
              </w:rPr>
            </w:pPr>
          </w:p>
        </w:tc>
      </w:tr>
      <w:tr w:rsidR="00E97A6D" w:rsidRPr="00856D3C" w14:paraId="6BCB8A67" w14:textId="77777777" w:rsidTr="6E0FBEF4">
        <w:trPr>
          <w:trHeight w:val="306"/>
        </w:trPr>
        <w:tc>
          <w:tcPr>
            <w:tcW w:w="10800" w:type="dxa"/>
            <w:gridSpan w:val="4"/>
            <w:vAlign w:val="bottom"/>
          </w:tcPr>
          <w:p w14:paraId="0A7F570F" w14:textId="77777777" w:rsidR="00E97A6D" w:rsidRPr="005A2F0E" w:rsidRDefault="00E97A6D" w:rsidP="00E97A6D">
            <w:pPr>
              <w:rPr>
                <w:rFonts w:cstheme="minorHAnsi"/>
                <w:b/>
                <w:sz w:val="22"/>
              </w:rPr>
            </w:pPr>
          </w:p>
          <w:p w14:paraId="4021CD3E" w14:textId="223E82ED" w:rsidR="005A2F0E" w:rsidRPr="005A2F0E" w:rsidRDefault="005A2F0E" w:rsidP="00E97A6D">
            <w:pPr>
              <w:rPr>
                <w:rFonts w:cstheme="minorHAnsi"/>
                <w:b/>
                <w:sz w:val="22"/>
              </w:rPr>
            </w:pPr>
          </w:p>
        </w:tc>
      </w:tr>
      <w:tr w:rsidR="00E97A6D" w:rsidRPr="00856D3C" w14:paraId="7DE20901" w14:textId="77777777" w:rsidTr="6E0FBEF4">
        <w:trPr>
          <w:trHeight w:val="306"/>
        </w:trPr>
        <w:tc>
          <w:tcPr>
            <w:tcW w:w="4954" w:type="dxa"/>
            <w:gridSpan w:val="2"/>
            <w:tcBorders>
              <w:bottom w:val="single" w:sz="4" w:space="0" w:color="auto"/>
            </w:tcBorders>
            <w:vAlign w:val="bottom"/>
          </w:tcPr>
          <w:p w14:paraId="6FD27213" w14:textId="1C0AC7E4" w:rsidR="00E97A6D" w:rsidRPr="005A2F0E" w:rsidRDefault="00E97A6D" w:rsidP="00E97A6D">
            <w:pPr>
              <w:rPr>
                <w:sz w:val="28"/>
              </w:rPr>
            </w:pPr>
            <w:r w:rsidRPr="005A2F0E">
              <w:rPr>
                <w:sz w:val="28"/>
              </w:rPr>
              <w:t>NACCHO Staff</w:t>
            </w:r>
          </w:p>
        </w:tc>
        <w:tc>
          <w:tcPr>
            <w:tcW w:w="5846" w:type="dxa"/>
            <w:gridSpan w:val="2"/>
            <w:tcBorders>
              <w:bottom w:val="single" w:sz="4" w:space="0" w:color="auto"/>
            </w:tcBorders>
          </w:tcPr>
          <w:p w14:paraId="776F24C1" w14:textId="1C82BE60" w:rsidR="00E97A6D" w:rsidRPr="005A2F0E" w:rsidRDefault="00E97A6D" w:rsidP="00E97A6D">
            <w:pPr>
              <w:rPr>
                <w:b/>
                <w:sz w:val="22"/>
              </w:rPr>
            </w:pPr>
          </w:p>
        </w:tc>
      </w:tr>
      <w:tr w:rsidR="00E97A6D" w:rsidRPr="00856D3C" w14:paraId="7F3C33A5" w14:textId="77777777" w:rsidTr="6E0FBEF4">
        <w:trPr>
          <w:trHeight w:val="1400"/>
        </w:trPr>
        <w:tc>
          <w:tcPr>
            <w:tcW w:w="3570" w:type="dxa"/>
            <w:tcBorders>
              <w:top w:val="single" w:sz="4" w:space="0" w:color="auto"/>
            </w:tcBorders>
          </w:tcPr>
          <w:p w14:paraId="6380662B" w14:textId="77777777" w:rsidR="00E97A6D" w:rsidRPr="005A2F0E" w:rsidRDefault="00E97A6D" w:rsidP="00E97A6D">
            <w:pPr>
              <w:rPr>
                <w:sz w:val="22"/>
              </w:rPr>
            </w:pPr>
          </w:p>
          <w:p w14:paraId="4FDC74BC" w14:textId="77777777" w:rsidR="00E97A6D" w:rsidRPr="005A2F0E" w:rsidRDefault="00E97A6D" w:rsidP="00E97A6D">
            <w:pPr>
              <w:rPr>
                <w:b/>
                <w:sz w:val="22"/>
              </w:rPr>
            </w:pPr>
            <w:r w:rsidRPr="005A2F0E">
              <w:rPr>
                <w:b/>
                <w:sz w:val="22"/>
              </w:rPr>
              <w:t>Chelsea Gridley-Smith, PhD</w:t>
            </w:r>
          </w:p>
          <w:p w14:paraId="57772677" w14:textId="3002ED44" w:rsidR="00E97A6D" w:rsidRPr="005A2F0E" w:rsidRDefault="00E97A6D" w:rsidP="00E97A6D">
            <w:pPr>
              <w:rPr>
                <w:sz w:val="22"/>
              </w:rPr>
            </w:pPr>
            <w:r w:rsidRPr="005A2F0E">
              <w:rPr>
                <w:sz w:val="22"/>
              </w:rPr>
              <w:t xml:space="preserve">Director, Environmental Health </w:t>
            </w:r>
          </w:p>
          <w:p w14:paraId="110B78BA" w14:textId="77777777" w:rsidR="00E97A6D" w:rsidRPr="005A2F0E" w:rsidRDefault="00E97A6D" w:rsidP="00E97A6D">
            <w:pPr>
              <w:rPr>
                <w:sz w:val="22"/>
              </w:rPr>
            </w:pPr>
            <w:r w:rsidRPr="005A2F0E">
              <w:rPr>
                <w:sz w:val="22"/>
              </w:rPr>
              <w:t>(202) 507-4232</w:t>
            </w:r>
          </w:p>
          <w:p w14:paraId="61AA0C59" w14:textId="21ABB8FA" w:rsidR="00E97A6D" w:rsidRPr="005A2F0E" w:rsidRDefault="003847C1" w:rsidP="00E97A6D">
            <w:pPr>
              <w:rPr>
                <w:sz w:val="22"/>
              </w:rPr>
            </w:pPr>
            <w:hyperlink r:id="rId16" w:history="1">
              <w:r w:rsidR="00E97A6D" w:rsidRPr="005A2F0E">
                <w:rPr>
                  <w:rStyle w:val="Hyperlink"/>
                  <w:color w:val="auto"/>
                  <w:sz w:val="22"/>
                </w:rPr>
                <w:t>cgridley-smith@naccho.org</w:t>
              </w:r>
            </w:hyperlink>
          </w:p>
        </w:tc>
        <w:tc>
          <w:tcPr>
            <w:tcW w:w="2814" w:type="dxa"/>
            <w:gridSpan w:val="2"/>
            <w:tcBorders>
              <w:top w:val="single" w:sz="4" w:space="0" w:color="auto"/>
            </w:tcBorders>
          </w:tcPr>
          <w:p w14:paraId="17A3A26D" w14:textId="62FDD1AE" w:rsidR="00E97A6D" w:rsidRPr="005A2F0E" w:rsidRDefault="00E97A6D" w:rsidP="00E97A6D">
            <w:pPr>
              <w:rPr>
                <w:b/>
                <w:sz w:val="22"/>
              </w:rPr>
            </w:pPr>
          </w:p>
          <w:p w14:paraId="724E3DFC" w14:textId="77777777" w:rsidR="00E97A6D" w:rsidRPr="005A2F0E" w:rsidRDefault="00076F89" w:rsidP="00076F89">
            <w:pPr>
              <w:rPr>
                <w:sz w:val="22"/>
              </w:rPr>
            </w:pPr>
            <w:r w:rsidRPr="005A2F0E">
              <w:rPr>
                <w:b/>
                <w:sz w:val="22"/>
              </w:rPr>
              <w:t>Nicholas Adams</w:t>
            </w:r>
            <w:r w:rsidR="00E97A6D" w:rsidRPr="005A2F0E">
              <w:rPr>
                <w:sz w:val="22"/>
              </w:rPr>
              <w:t xml:space="preserve"> </w:t>
            </w:r>
          </w:p>
          <w:p w14:paraId="6A769FF0" w14:textId="2C44D8E7" w:rsidR="00076F89" w:rsidRPr="005A2F0E" w:rsidRDefault="00076F89" w:rsidP="00076F89">
            <w:pPr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5A2F0E">
              <w:rPr>
                <w:rFonts w:ascii="Segoe UI" w:eastAsia="Times New Roman" w:hAnsi="Segoe UI" w:cs="Segoe UI"/>
                <w:sz w:val="21"/>
                <w:szCs w:val="21"/>
              </w:rPr>
              <w:t>Senior Program Analyst, Environmental Health</w:t>
            </w:r>
          </w:p>
          <w:p w14:paraId="6841F30D" w14:textId="7767D4D4" w:rsidR="00076F89" w:rsidRPr="005A2F0E" w:rsidRDefault="00076F89" w:rsidP="00076F89">
            <w:pPr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5A2F0E">
              <w:rPr>
                <w:rFonts w:ascii="Segoe UI" w:eastAsia="Times New Roman" w:hAnsi="Segoe UI" w:cs="Segoe UI"/>
                <w:sz w:val="21"/>
                <w:szCs w:val="21"/>
              </w:rPr>
              <w:t>(202) 507-4284</w:t>
            </w:r>
          </w:p>
          <w:p w14:paraId="655CB5BC" w14:textId="61B5F7E2" w:rsidR="00076F89" w:rsidRPr="005A2F0E" w:rsidRDefault="003847C1" w:rsidP="00076F89">
            <w:pPr>
              <w:rPr>
                <w:rFonts w:ascii="Arial" w:eastAsia="Times New Roman" w:hAnsi="Arial" w:cs="Arial"/>
                <w:sz w:val="20"/>
              </w:rPr>
            </w:pPr>
            <w:hyperlink r:id="rId17" w:history="1">
              <w:r w:rsidR="00076F89" w:rsidRPr="005A2F0E">
                <w:rPr>
                  <w:rStyle w:val="Hyperlink"/>
                  <w:rFonts w:ascii="Arial" w:eastAsia="Times New Roman" w:hAnsi="Arial" w:cs="Arial"/>
                  <w:color w:val="auto"/>
                  <w:sz w:val="20"/>
                </w:rPr>
                <w:t>nadams@naccho.org</w:t>
              </w:r>
            </w:hyperlink>
            <w:r w:rsidR="00076F89" w:rsidRPr="005A2F0E">
              <w:rPr>
                <w:rFonts w:ascii="Arial" w:eastAsia="Times New Roman" w:hAnsi="Arial" w:cs="Arial"/>
                <w:sz w:val="20"/>
              </w:rPr>
              <w:t xml:space="preserve"> </w:t>
            </w:r>
          </w:p>
          <w:p w14:paraId="2E28F746" w14:textId="06046974" w:rsidR="00076F89" w:rsidRPr="005A2F0E" w:rsidRDefault="00076F89" w:rsidP="00E97A6D">
            <w:pPr>
              <w:rPr>
                <w:sz w:val="22"/>
              </w:rPr>
            </w:pPr>
          </w:p>
        </w:tc>
        <w:tc>
          <w:tcPr>
            <w:tcW w:w="4416" w:type="dxa"/>
            <w:tcBorders>
              <w:top w:val="single" w:sz="4" w:space="0" w:color="auto"/>
            </w:tcBorders>
          </w:tcPr>
          <w:p w14:paraId="74A31351" w14:textId="77777777" w:rsidR="00E97A6D" w:rsidRDefault="00E97A6D" w:rsidP="00E97A6D">
            <w:pPr>
              <w:rPr>
                <w:b/>
                <w:sz w:val="22"/>
              </w:rPr>
            </w:pPr>
          </w:p>
          <w:p w14:paraId="35BBC332" w14:textId="17ECCCC8" w:rsidR="00E97A6D" w:rsidRPr="00FC35B7" w:rsidRDefault="00E97A6D" w:rsidP="00E97A6D">
            <w:pPr>
              <w:rPr>
                <w:color w:val="0000FF"/>
                <w:u w:val="single"/>
              </w:rPr>
            </w:pPr>
          </w:p>
        </w:tc>
      </w:tr>
    </w:tbl>
    <w:p w14:paraId="4C77D4FA" w14:textId="013415E9" w:rsidR="00253282" w:rsidRDefault="00253282" w:rsidP="00F92075">
      <w:pPr>
        <w:rPr>
          <w:rFonts w:asciiTheme="majorHAnsi" w:hAnsiTheme="majorHAnsi"/>
          <w:b/>
          <w:color w:val="000000" w:themeColor="text1"/>
          <w:szCs w:val="24"/>
        </w:rPr>
      </w:pPr>
    </w:p>
    <w:p w14:paraId="4ACDCC71" w14:textId="4B47F9E9" w:rsidR="00EE4231" w:rsidRPr="00EE4231" w:rsidRDefault="00EE4231" w:rsidP="00EE4231">
      <w:pPr>
        <w:rPr>
          <w:rFonts w:asciiTheme="majorHAnsi" w:hAnsiTheme="majorHAnsi"/>
          <w:szCs w:val="24"/>
        </w:rPr>
      </w:pPr>
    </w:p>
    <w:p w14:paraId="1DCD862E" w14:textId="14644A27" w:rsidR="009D01FC" w:rsidRPr="00856D3C" w:rsidRDefault="009D01FC" w:rsidP="00EE4231">
      <w:pPr>
        <w:rPr>
          <w:rFonts w:asciiTheme="majorHAnsi" w:hAnsiTheme="majorHAnsi"/>
          <w:b/>
          <w:color w:val="008B99"/>
          <w:szCs w:val="24"/>
        </w:rPr>
      </w:pPr>
    </w:p>
    <w:sectPr w:rsidR="009D01FC" w:rsidRPr="00856D3C" w:rsidSect="003E59D9">
      <w:footerReference w:type="default" r:id="rId18"/>
      <w:headerReference w:type="first" r:id="rId19"/>
      <w:type w:val="continuous"/>
      <w:pgSz w:w="12240" w:h="15840" w:code="1"/>
      <w:pgMar w:top="1008" w:right="720" w:bottom="1008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CD272" w14:textId="77777777" w:rsidR="00D10722" w:rsidRDefault="00D10722">
      <w:r>
        <w:separator/>
      </w:r>
    </w:p>
  </w:endnote>
  <w:endnote w:type="continuationSeparator" w:id="0">
    <w:p w14:paraId="5804BD72" w14:textId="77777777" w:rsidR="00D10722" w:rsidRDefault="00D107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one Sans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17F4D" w14:textId="77777777" w:rsidR="00625612" w:rsidRDefault="00CD19F0">
    <w:pPr>
      <w:pStyle w:val="Footer"/>
      <w:jc w:val="center"/>
    </w:pPr>
    <w:r>
      <w:fldChar w:fldCharType="begin"/>
    </w:r>
    <w:r w:rsidR="00CC0573">
      <w:instrText xml:space="preserve"> PAGE   \* MERGEFORMAT </w:instrText>
    </w:r>
    <w:r>
      <w:fldChar w:fldCharType="separate"/>
    </w:r>
    <w:r w:rsidR="0091110B">
      <w:rPr>
        <w:noProof/>
      </w:rPr>
      <w:t>2</w:t>
    </w:r>
    <w:r>
      <w:fldChar w:fldCharType="end"/>
    </w:r>
  </w:p>
  <w:p w14:paraId="594D6FA8" w14:textId="77777777" w:rsidR="00625612" w:rsidRDefault="00625612">
    <w:pPr>
      <w:pStyle w:val="Footer"/>
      <w:tabs>
        <w:tab w:val="left" w:pos="-135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B7C4E" w14:textId="77777777" w:rsidR="00D10722" w:rsidRDefault="00D10722">
      <w:r>
        <w:separator/>
      </w:r>
    </w:p>
  </w:footnote>
  <w:footnote w:type="continuationSeparator" w:id="0">
    <w:p w14:paraId="2863E274" w14:textId="77777777" w:rsidR="00D10722" w:rsidRDefault="00D107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D25F9" w14:textId="77777777" w:rsidR="00625612" w:rsidRDefault="00625612">
    <w:pPr>
      <w:pStyle w:val="Header"/>
    </w:pPr>
  </w:p>
  <w:p w14:paraId="08568F03" w14:textId="01D0F8F1" w:rsidR="00625612" w:rsidRDefault="006256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D58B3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A5456"/>
    <w:multiLevelType w:val="hybridMultilevel"/>
    <w:tmpl w:val="821E61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16C24"/>
    <w:multiLevelType w:val="hybridMultilevel"/>
    <w:tmpl w:val="B9662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6835E1"/>
    <w:multiLevelType w:val="hybridMultilevel"/>
    <w:tmpl w:val="CD48B814"/>
    <w:lvl w:ilvl="0" w:tplc="253009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F11E18"/>
    <w:multiLevelType w:val="hybridMultilevel"/>
    <w:tmpl w:val="EFCE7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231759"/>
    <w:multiLevelType w:val="hybridMultilevel"/>
    <w:tmpl w:val="319C8C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15503"/>
    <w:multiLevelType w:val="hybridMultilevel"/>
    <w:tmpl w:val="DAB26A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C416C4"/>
    <w:multiLevelType w:val="hybridMultilevel"/>
    <w:tmpl w:val="39921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316492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A65FA1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F1D00"/>
    <w:multiLevelType w:val="hybridMultilevel"/>
    <w:tmpl w:val="04E4EAE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A695172"/>
    <w:multiLevelType w:val="hybridMultilevel"/>
    <w:tmpl w:val="76749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D743B6"/>
    <w:multiLevelType w:val="hybridMultilevel"/>
    <w:tmpl w:val="991A0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AE3E0E"/>
    <w:multiLevelType w:val="hybridMultilevel"/>
    <w:tmpl w:val="62608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27DF2"/>
    <w:multiLevelType w:val="hybridMultilevel"/>
    <w:tmpl w:val="E04697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9A84E01"/>
    <w:multiLevelType w:val="hybridMultilevel"/>
    <w:tmpl w:val="83827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480103"/>
    <w:multiLevelType w:val="hybridMultilevel"/>
    <w:tmpl w:val="1D7EF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00132"/>
    <w:multiLevelType w:val="hybridMultilevel"/>
    <w:tmpl w:val="0478E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81782"/>
    <w:multiLevelType w:val="hybridMultilevel"/>
    <w:tmpl w:val="146E1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D21732"/>
    <w:multiLevelType w:val="hybridMultilevel"/>
    <w:tmpl w:val="374A8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270762"/>
    <w:multiLevelType w:val="hybridMultilevel"/>
    <w:tmpl w:val="BA9EC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D51167"/>
    <w:multiLevelType w:val="hybridMultilevel"/>
    <w:tmpl w:val="49C4725C"/>
    <w:lvl w:ilvl="0" w:tplc="3648F590">
      <w:numFmt w:val="bullet"/>
      <w:lvlText w:val="-"/>
      <w:lvlJc w:val="left"/>
      <w:pPr>
        <w:ind w:left="720" w:hanging="360"/>
      </w:pPr>
      <w:rPr>
        <w:rFonts w:ascii="Stone Sans" w:eastAsiaTheme="minorHAnsi" w:hAnsi="Stone 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93757B"/>
    <w:multiLevelType w:val="hybridMultilevel"/>
    <w:tmpl w:val="5CB03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136605"/>
    <w:multiLevelType w:val="hybridMultilevel"/>
    <w:tmpl w:val="CBFC3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717282"/>
    <w:multiLevelType w:val="hybridMultilevel"/>
    <w:tmpl w:val="92EAC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78766A"/>
    <w:multiLevelType w:val="hybridMultilevel"/>
    <w:tmpl w:val="F1640CAA"/>
    <w:lvl w:ilvl="0" w:tplc="7306335E">
      <w:numFmt w:val="bullet"/>
      <w:lvlText w:val=""/>
      <w:lvlJc w:val="left"/>
      <w:pPr>
        <w:ind w:left="720" w:hanging="360"/>
      </w:pPr>
      <w:rPr>
        <w:rFonts w:ascii="Stone Sans" w:eastAsiaTheme="minorHAnsi" w:hAnsi="Stone 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74133"/>
    <w:multiLevelType w:val="hybridMultilevel"/>
    <w:tmpl w:val="DB1A0D5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696A64"/>
    <w:multiLevelType w:val="hybridMultilevel"/>
    <w:tmpl w:val="86364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332544"/>
    <w:multiLevelType w:val="hybridMultilevel"/>
    <w:tmpl w:val="AC828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A3E6B"/>
    <w:multiLevelType w:val="hybridMultilevel"/>
    <w:tmpl w:val="A1CA66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AAC4A21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B3331F"/>
    <w:multiLevelType w:val="hybridMultilevel"/>
    <w:tmpl w:val="319C8C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C4061A"/>
    <w:multiLevelType w:val="hybridMultilevel"/>
    <w:tmpl w:val="7340D4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0A224D"/>
    <w:multiLevelType w:val="hybridMultilevel"/>
    <w:tmpl w:val="866EAB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C16DC3"/>
    <w:multiLevelType w:val="hybridMultilevel"/>
    <w:tmpl w:val="5E16F6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E9A77FC"/>
    <w:multiLevelType w:val="hybridMultilevel"/>
    <w:tmpl w:val="C0E0E2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074471"/>
    <w:multiLevelType w:val="hybridMultilevel"/>
    <w:tmpl w:val="781C5E0E"/>
    <w:lvl w:ilvl="0" w:tplc="AD24E7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8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627E50F4"/>
    <w:multiLevelType w:val="hybridMultilevel"/>
    <w:tmpl w:val="AA889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030DE1"/>
    <w:multiLevelType w:val="hybridMultilevel"/>
    <w:tmpl w:val="65D8A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1E6137"/>
    <w:multiLevelType w:val="hybridMultilevel"/>
    <w:tmpl w:val="7BA853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61E646D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8B7D00"/>
    <w:multiLevelType w:val="hybridMultilevel"/>
    <w:tmpl w:val="E37A6B84"/>
    <w:lvl w:ilvl="0" w:tplc="BEE868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99D6AFB"/>
    <w:multiLevelType w:val="multilevel"/>
    <w:tmpl w:val="DFB02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A312C71"/>
    <w:multiLevelType w:val="hybridMultilevel"/>
    <w:tmpl w:val="CBFC3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4A6EED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051B5"/>
    <w:multiLevelType w:val="hybridMultilevel"/>
    <w:tmpl w:val="BDC846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D667884"/>
    <w:multiLevelType w:val="hybridMultilevel"/>
    <w:tmpl w:val="41EEB0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9A482E"/>
    <w:multiLevelType w:val="hybridMultilevel"/>
    <w:tmpl w:val="86526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E72207"/>
    <w:multiLevelType w:val="hybridMultilevel"/>
    <w:tmpl w:val="952E77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3"/>
  </w:num>
  <w:num w:numId="3">
    <w:abstractNumId w:val="42"/>
  </w:num>
  <w:num w:numId="4">
    <w:abstractNumId w:val="23"/>
  </w:num>
  <w:num w:numId="5">
    <w:abstractNumId w:val="6"/>
  </w:num>
  <w:num w:numId="6">
    <w:abstractNumId w:val="39"/>
  </w:num>
  <w:num w:numId="7">
    <w:abstractNumId w:val="13"/>
  </w:num>
  <w:num w:numId="8">
    <w:abstractNumId w:val="17"/>
  </w:num>
  <w:num w:numId="9">
    <w:abstractNumId w:val="43"/>
  </w:num>
  <w:num w:numId="10">
    <w:abstractNumId w:val="29"/>
  </w:num>
  <w:num w:numId="11">
    <w:abstractNumId w:val="16"/>
  </w:num>
  <w:num w:numId="12">
    <w:abstractNumId w:val="38"/>
  </w:num>
  <w:num w:numId="13">
    <w:abstractNumId w:val="12"/>
  </w:num>
  <w:num w:numId="14">
    <w:abstractNumId w:val="37"/>
  </w:num>
  <w:num w:numId="15">
    <w:abstractNumId w:val="30"/>
  </w:num>
  <w:num w:numId="16">
    <w:abstractNumId w:val="44"/>
  </w:num>
  <w:num w:numId="17">
    <w:abstractNumId w:val="0"/>
  </w:num>
  <w:num w:numId="18">
    <w:abstractNumId w:val="9"/>
  </w:num>
  <w:num w:numId="19">
    <w:abstractNumId w:val="24"/>
  </w:num>
  <w:num w:numId="20">
    <w:abstractNumId w:val="26"/>
  </w:num>
  <w:num w:numId="21">
    <w:abstractNumId w:val="5"/>
  </w:num>
  <w:num w:numId="22">
    <w:abstractNumId w:val="8"/>
  </w:num>
  <w:num w:numId="23">
    <w:abstractNumId w:val="48"/>
  </w:num>
  <w:num w:numId="24">
    <w:abstractNumId w:val="40"/>
  </w:num>
  <w:num w:numId="25">
    <w:abstractNumId w:val="31"/>
  </w:num>
  <w:num w:numId="26">
    <w:abstractNumId w:val="41"/>
  </w:num>
  <w:num w:numId="27">
    <w:abstractNumId w:val="32"/>
  </w:num>
  <w:num w:numId="28">
    <w:abstractNumId w:val="14"/>
  </w:num>
  <w:num w:numId="29">
    <w:abstractNumId w:val="15"/>
  </w:num>
  <w:num w:numId="30">
    <w:abstractNumId w:val="2"/>
  </w:num>
  <w:num w:numId="31">
    <w:abstractNumId w:val="35"/>
  </w:num>
  <w:num w:numId="32">
    <w:abstractNumId w:val="20"/>
  </w:num>
  <w:num w:numId="33">
    <w:abstractNumId w:val="34"/>
  </w:num>
  <w:num w:numId="34">
    <w:abstractNumId w:val="45"/>
  </w:num>
  <w:num w:numId="35">
    <w:abstractNumId w:val="1"/>
  </w:num>
  <w:num w:numId="36">
    <w:abstractNumId w:val="10"/>
  </w:num>
  <w:num w:numId="37">
    <w:abstractNumId w:val="33"/>
  </w:num>
  <w:num w:numId="38">
    <w:abstractNumId w:val="4"/>
  </w:num>
  <w:num w:numId="39">
    <w:abstractNumId w:val="22"/>
  </w:num>
  <w:num w:numId="40">
    <w:abstractNumId w:val="19"/>
  </w:num>
  <w:num w:numId="41">
    <w:abstractNumId w:val="11"/>
  </w:num>
  <w:num w:numId="42">
    <w:abstractNumId w:val="28"/>
  </w:num>
  <w:num w:numId="43">
    <w:abstractNumId w:val="27"/>
  </w:num>
  <w:num w:numId="44">
    <w:abstractNumId w:val="47"/>
  </w:num>
  <w:num w:numId="45">
    <w:abstractNumId w:val="7"/>
  </w:num>
  <w:num w:numId="46">
    <w:abstractNumId w:val="18"/>
  </w:num>
  <w:num w:numId="47">
    <w:abstractNumId w:val="25"/>
  </w:num>
  <w:num w:numId="48">
    <w:abstractNumId w:val="46"/>
  </w:num>
  <w:num w:numId="4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>
      <o:colormru v:ext="edit" colors="#d06f1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wtDQzNjEwMLI0NzVV0lEKTi0uzszPAykwrAUAJtkuZSwAAAA="/>
  </w:docVars>
  <w:rsids>
    <w:rsidRoot w:val="00A605B9"/>
    <w:rsid w:val="000045DB"/>
    <w:rsid w:val="000051B7"/>
    <w:rsid w:val="00007301"/>
    <w:rsid w:val="00007D2B"/>
    <w:rsid w:val="000109D2"/>
    <w:rsid w:val="0002112E"/>
    <w:rsid w:val="00021441"/>
    <w:rsid w:val="00025A22"/>
    <w:rsid w:val="00034AC9"/>
    <w:rsid w:val="000373C6"/>
    <w:rsid w:val="00037956"/>
    <w:rsid w:val="0004078C"/>
    <w:rsid w:val="0004138A"/>
    <w:rsid w:val="00042463"/>
    <w:rsid w:val="00044F12"/>
    <w:rsid w:val="00046007"/>
    <w:rsid w:val="000542A9"/>
    <w:rsid w:val="00054E1E"/>
    <w:rsid w:val="00056140"/>
    <w:rsid w:val="0006060F"/>
    <w:rsid w:val="000619AD"/>
    <w:rsid w:val="00070475"/>
    <w:rsid w:val="00072099"/>
    <w:rsid w:val="00073838"/>
    <w:rsid w:val="000739F5"/>
    <w:rsid w:val="000746A1"/>
    <w:rsid w:val="00076D5E"/>
    <w:rsid w:val="00076F89"/>
    <w:rsid w:val="00080C40"/>
    <w:rsid w:val="00082BEE"/>
    <w:rsid w:val="000864F2"/>
    <w:rsid w:val="000967E5"/>
    <w:rsid w:val="000A44C4"/>
    <w:rsid w:val="000A4F84"/>
    <w:rsid w:val="000A65B0"/>
    <w:rsid w:val="000B088C"/>
    <w:rsid w:val="000B1676"/>
    <w:rsid w:val="000B2D98"/>
    <w:rsid w:val="000B5913"/>
    <w:rsid w:val="000C1838"/>
    <w:rsid w:val="000C240B"/>
    <w:rsid w:val="000C3F22"/>
    <w:rsid w:val="000C4992"/>
    <w:rsid w:val="000C6748"/>
    <w:rsid w:val="000C689B"/>
    <w:rsid w:val="000C6C71"/>
    <w:rsid w:val="000D65D0"/>
    <w:rsid w:val="000E0623"/>
    <w:rsid w:val="000E13D2"/>
    <w:rsid w:val="000E1452"/>
    <w:rsid w:val="000E2987"/>
    <w:rsid w:val="000E7C97"/>
    <w:rsid w:val="000F4395"/>
    <w:rsid w:val="000F545A"/>
    <w:rsid w:val="00100F74"/>
    <w:rsid w:val="0010148A"/>
    <w:rsid w:val="001016EC"/>
    <w:rsid w:val="00105839"/>
    <w:rsid w:val="00105A0D"/>
    <w:rsid w:val="00105B4F"/>
    <w:rsid w:val="00106B66"/>
    <w:rsid w:val="00106E5A"/>
    <w:rsid w:val="001121A0"/>
    <w:rsid w:val="00112D46"/>
    <w:rsid w:val="00113647"/>
    <w:rsid w:val="00114923"/>
    <w:rsid w:val="001172C3"/>
    <w:rsid w:val="00126051"/>
    <w:rsid w:val="001272AF"/>
    <w:rsid w:val="00130F52"/>
    <w:rsid w:val="00132198"/>
    <w:rsid w:val="0013238C"/>
    <w:rsid w:val="00132C37"/>
    <w:rsid w:val="0013693B"/>
    <w:rsid w:val="0013779B"/>
    <w:rsid w:val="00142F69"/>
    <w:rsid w:val="00147221"/>
    <w:rsid w:val="001503A9"/>
    <w:rsid w:val="0015556E"/>
    <w:rsid w:val="00155E55"/>
    <w:rsid w:val="00156039"/>
    <w:rsid w:val="0015711A"/>
    <w:rsid w:val="0016401D"/>
    <w:rsid w:val="001653E8"/>
    <w:rsid w:val="00170623"/>
    <w:rsid w:val="00170665"/>
    <w:rsid w:val="001709DF"/>
    <w:rsid w:val="00172AF9"/>
    <w:rsid w:val="0017494E"/>
    <w:rsid w:val="001809D5"/>
    <w:rsid w:val="00181745"/>
    <w:rsid w:val="00185EF8"/>
    <w:rsid w:val="001908CE"/>
    <w:rsid w:val="00194563"/>
    <w:rsid w:val="001946F1"/>
    <w:rsid w:val="00195634"/>
    <w:rsid w:val="00197CCA"/>
    <w:rsid w:val="001A2160"/>
    <w:rsid w:val="001A2B0D"/>
    <w:rsid w:val="001A2CED"/>
    <w:rsid w:val="001A5E61"/>
    <w:rsid w:val="001B090B"/>
    <w:rsid w:val="001B1EF1"/>
    <w:rsid w:val="001B32E8"/>
    <w:rsid w:val="001C157E"/>
    <w:rsid w:val="001C695C"/>
    <w:rsid w:val="001D04BB"/>
    <w:rsid w:val="001D3237"/>
    <w:rsid w:val="001D384D"/>
    <w:rsid w:val="001D496F"/>
    <w:rsid w:val="001D63F8"/>
    <w:rsid w:val="001E1332"/>
    <w:rsid w:val="001E3D2B"/>
    <w:rsid w:val="001E7AFB"/>
    <w:rsid w:val="001F0084"/>
    <w:rsid w:val="001F0EE3"/>
    <w:rsid w:val="001F3480"/>
    <w:rsid w:val="001F3773"/>
    <w:rsid w:val="002035DA"/>
    <w:rsid w:val="00204587"/>
    <w:rsid w:val="00207904"/>
    <w:rsid w:val="002208F1"/>
    <w:rsid w:val="00223149"/>
    <w:rsid w:val="00225025"/>
    <w:rsid w:val="0022513B"/>
    <w:rsid w:val="00232651"/>
    <w:rsid w:val="002379EC"/>
    <w:rsid w:val="00240F85"/>
    <w:rsid w:val="00241CF5"/>
    <w:rsid w:val="0024432D"/>
    <w:rsid w:val="00245A54"/>
    <w:rsid w:val="00245BCF"/>
    <w:rsid w:val="00246193"/>
    <w:rsid w:val="00251D4B"/>
    <w:rsid w:val="0025202A"/>
    <w:rsid w:val="00253282"/>
    <w:rsid w:val="0026164E"/>
    <w:rsid w:val="00262823"/>
    <w:rsid w:val="00267268"/>
    <w:rsid w:val="002839D3"/>
    <w:rsid w:val="002841A2"/>
    <w:rsid w:val="00290F9D"/>
    <w:rsid w:val="00294F53"/>
    <w:rsid w:val="002A1656"/>
    <w:rsid w:val="002A729A"/>
    <w:rsid w:val="002A7792"/>
    <w:rsid w:val="002B3B29"/>
    <w:rsid w:val="002C2E00"/>
    <w:rsid w:val="002C2EB9"/>
    <w:rsid w:val="002C3AF0"/>
    <w:rsid w:val="002D001B"/>
    <w:rsid w:val="002D0B98"/>
    <w:rsid w:val="002D10C0"/>
    <w:rsid w:val="002D24CF"/>
    <w:rsid w:val="002D27C4"/>
    <w:rsid w:val="002D4753"/>
    <w:rsid w:val="002D6E6E"/>
    <w:rsid w:val="002D72D2"/>
    <w:rsid w:val="002E2AF9"/>
    <w:rsid w:val="002E2EA4"/>
    <w:rsid w:val="002E6E08"/>
    <w:rsid w:val="002E76E6"/>
    <w:rsid w:val="002F779D"/>
    <w:rsid w:val="003010E3"/>
    <w:rsid w:val="0030469A"/>
    <w:rsid w:val="00305A3F"/>
    <w:rsid w:val="00310DB9"/>
    <w:rsid w:val="00315389"/>
    <w:rsid w:val="00316326"/>
    <w:rsid w:val="00316349"/>
    <w:rsid w:val="00317DDE"/>
    <w:rsid w:val="00320CC9"/>
    <w:rsid w:val="00322DDC"/>
    <w:rsid w:val="00322EB3"/>
    <w:rsid w:val="00323F3B"/>
    <w:rsid w:val="00324B0E"/>
    <w:rsid w:val="00326585"/>
    <w:rsid w:val="003309BD"/>
    <w:rsid w:val="00331BE6"/>
    <w:rsid w:val="00334952"/>
    <w:rsid w:val="00342B05"/>
    <w:rsid w:val="003437EC"/>
    <w:rsid w:val="00344B5D"/>
    <w:rsid w:val="00345C35"/>
    <w:rsid w:val="00363C88"/>
    <w:rsid w:val="00364F28"/>
    <w:rsid w:val="003667EC"/>
    <w:rsid w:val="003673EF"/>
    <w:rsid w:val="00370275"/>
    <w:rsid w:val="003729A6"/>
    <w:rsid w:val="00375C68"/>
    <w:rsid w:val="00377F14"/>
    <w:rsid w:val="003809CF"/>
    <w:rsid w:val="003847C1"/>
    <w:rsid w:val="003851C3"/>
    <w:rsid w:val="00386091"/>
    <w:rsid w:val="00391B26"/>
    <w:rsid w:val="003923E7"/>
    <w:rsid w:val="00395C95"/>
    <w:rsid w:val="003A1314"/>
    <w:rsid w:val="003B35D3"/>
    <w:rsid w:val="003C100B"/>
    <w:rsid w:val="003C1EF7"/>
    <w:rsid w:val="003C422D"/>
    <w:rsid w:val="003D38E3"/>
    <w:rsid w:val="003D7C87"/>
    <w:rsid w:val="003E3352"/>
    <w:rsid w:val="003E59D9"/>
    <w:rsid w:val="003F59B3"/>
    <w:rsid w:val="003F6465"/>
    <w:rsid w:val="00410EA1"/>
    <w:rsid w:val="00413F06"/>
    <w:rsid w:val="004144F7"/>
    <w:rsid w:val="004167BF"/>
    <w:rsid w:val="00421DFA"/>
    <w:rsid w:val="004236C0"/>
    <w:rsid w:val="00427763"/>
    <w:rsid w:val="00433CFB"/>
    <w:rsid w:val="0043428B"/>
    <w:rsid w:val="00436AFE"/>
    <w:rsid w:val="00437F2E"/>
    <w:rsid w:val="00440A7D"/>
    <w:rsid w:val="00442FFE"/>
    <w:rsid w:val="00445CF0"/>
    <w:rsid w:val="00447C91"/>
    <w:rsid w:val="0045261D"/>
    <w:rsid w:val="00454AD3"/>
    <w:rsid w:val="0045775A"/>
    <w:rsid w:val="004613D2"/>
    <w:rsid w:val="0046645C"/>
    <w:rsid w:val="004707DE"/>
    <w:rsid w:val="004803D1"/>
    <w:rsid w:val="00487EF6"/>
    <w:rsid w:val="00491A3E"/>
    <w:rsid w:val="00495DFA"/>
    <w:rsid w:val="004963F8"/>
    <w:rsid w:val="0049787E"/>
    <w:rsid w:val="004A5C70"/>
    <w:rsid w:val="004A6411"/>
    <w:rsid w:val="004A71DA"/>
    <w:rsid w:val="004B21DB"/>
    <w:rsid w:val="004B54BC"/>
    <w:rsid w:val="004B6682"/>
    <w:rsid w:val="004C0257"/>
    <w:rsid w:val="004C13E9"/>
    <w:rsid w:val="004C42EF"/>
    <w:rsid w:val="004D462E"/>
    <w:rsid w:val="004D4CD0"/>
    <w:rsid w:val="004E40B4"/>
    <w:rsid w:val="004E44CE"/>
    <w:rsid w:val="004E5F2E"/>
    <w:rsid w:val="004E7690"/>
    <w:rsid w:val="004F0F7B"/>
    <w:rsid w:val="004F48CB"/>
    <w:rsid w:val="004F4AD0"/>
    <w:rsid w:val="005060A9"/>
    <w:rsid w:val="00506C31"/>
    <w:rsid w:val="00506C4D"/>
    <w:rsid w:val="0050756E"/>
    <w:rsid w:val="005076B4"/>
    <w:rsid w:val="00512AA1"/>
    <w:rsid w:val="00513A81"/>
    <w:rsid w:val="00516A6D"/>
    <w:rsid w:val="00516D0B"/>
    <w:rsid w:val="00516D6A"/>
    <w:rsid w:val="00517EE5"/>
    <w:rsid w:val="00524B68"/>
    <w:rsid w:val="00531EB6"/>
    <w:rsid w:val="00532FA3"/>
    <w:rsid w:val="00533017"/>
    <w:rsid w:val="005336A1"/>
    <w:rsid w:val="0053530B"/>
    <w:rsid w:val="00535E25"/>
    <w:rsid w:val="005478FA"/>
    <w:rsid w:val="00550F95"/>
    <w:rsid w:val="00552120"/>
    <w:rsid w:val="00554D88"/>
    <w:rsid w:val="00560965"/>
    <w:rsid w:val="005624C6"/>
    <w:rsid w:val="005647FC"/>
    <w:rsid w:val="00565723"/>
    <w:rsid w:val="00566BAD"/>
    <w:rsid w:val="00570132"/>
    <w:rsid w:val="00573011"/>
    <w:rsid w:val="00573AB9"/>
    <w:rsid w:val="00583A2B"/>
    <w:rsid w:val="005856AB"/>
    <w:rsid w:val="00594858"/>
    <w:rsid w:val="00595298"/>
    <w:rsid w:val="0059605E"/>
    <w:rsid w:val="00597215"/>
    <w:rsid w:val="005A2F0E"/>
    <w:rsid w:val="005A4827"/>
    <w:rsid w:val="005B0253"/>
    <w:rsid w:val="005C0289"/>
    <w:rsid w:val="005C0B23"/>
    <w:rsid w:val="005C7E22"/>
    <w:rsid w:val="005D6246"/>
    <w:rsid w:val="005E35A0"/>
    <w:rsid w:val="005E43D8"/>
    <w:rsid w:val="005F1BC4"/>
    <w:rsid w:val="005F29EF"/>
    <w:rsid w:val="005F2A82"/>
    <w:rsid w:val="005F5162"/>
    <w:rsid w:val="005F6979"/>
    <w:rsid w:val="005F7D0D"/>
    <w:rsid w:val="00612F66"/>
    <w:rsid w:val="00625612"/>
    <w:rsid w:val="00626C70"/>
    <w:rsid w:val="00633C7B"/>
    <w:rsid w:val="00635BD2"/>
    <w:rsid w:val="00635FEA"/>
    <w:rsid w:val="00636D83"/>
    <w:rsid w:val="00640CA9"/>
    <w:rsid w:val="006420BB"/>
    <w:rsid w:val="00643D30"/>
    <w:rsid w:val="006445BF"/>
    <w:rsid w:val="00667124"/>
    <w:rsid w:val="006704D8"/>
    <w:rsid w:val="006718C8"/>
    <w:rsid w:val="00673919"/>
    <w:rsid w:val="00674576"/>
    <w:rsid w:val="006802DB"/>
    <w:rsid w:val="0068396E"/>
    <w:rsid w:val="00685F96"/>
    <w:rsid w:val="00686423"/>
    <w:rsid w:val="006958D3"/>
    <w:rsid w:val="00697F7E"/>
    <w:rsid w:val="006A0AFC"/>
    <w:rsid w:val="006A28B9"/>
    <w:rsid w:val="006A55BA"/>
    <w:rsid w:val="006A72D2"/>
    <w:rsid w:val="006B1B68"/>
    <w:rsid w:val="006B28D5"/>
    <w:rsid w:val="006C0806"/>
    <w:rsid w:val="006C174F"/>
    <w:rsid w:val="006C17AC"/>
    <w:rsid w:val="006C2018"/>
    <w:rsid w:val="006C21DE"/>
    <w:rsid w:val="006C6339"/>
    <w:rsid w:val="006D1293"/>
    <w:rsid w:val="006D4C39"/>
    <w:rsid w:val="006D5CE2"/>
    <w:rsid w:val="006F0200"/>
    <w:rsid w:val="00706083"/>
    <w:rsid w:val="00707437"/>
    <w:rsid w:val="0070772D"/>
    <w:rsid w:val="007114C0"/>
    <w:rsid w:val="00713AA5"/>
    <w:rsid w:val="007140FF"/>
    <w:rsid w:val="00732320"/>
    <w:rsid w:val="00733B4F"/>
    <w:rsid w:val="0073444C"/>
    <w:rsid w:val="0073555E"/>
    <w:rsid w:val="00740FBF"/>
    <w:rsid w:val="00743496"/>
    <w:rsid w:val="00743DA7"/>
    <w:rsid w:val="00751D1B"/>
    <w:rsid w:val="00751FE5"/>
    <w:rsid w:val="00756F65"/>
    <w:rsid w:val="00757C5A"/>
    <w:rsid w:val="007602B0"/>
    <w:rsid w:val="007603E6"/>
    <w:rsid w:val="0076130E"/>
    <w:rsid w:val="00762196"/>
    <w:rsid w:val="00764122"/>
    <w:rsid w:val="00767A8D"/>
    <w:rsid w:val="00775B52"/>
    <w:rsid w:val="007915DE"/>
    <w:rsid w:val="00791C89"/>
    <w:rsid w:val="00796CEE"/>
    <w:rsid w:val="007A2F1F"/>
    <w:rsid w:val="007B17C3"/>
    <w:rsid w:val="007B4120"/>
    <w:rsid w:val="007B71B8"/>
    <w:rsid w:val="007C2542"/>
    <w:rsid w:val="007C332B"/>
    <w:rsid w:val="007C5F94"/>
    <w:rsid w:val="007D235B"/>
    <w:rsid w:val="007D2930"/>
    <w:rsid w:val="007D640F"/>
    <w:rsid w:val="007F0680"/>
    <w:rsid w:val="007F110E"/>
    <w:rsid w:val="007F54C5"/>
    <w:rsid w:val="00803264"/>
    <w:rsid w:val="008167AE"/>
    <w:rsid w:val="008223FB"/>
    <w:rsid w:val="00823EAF"/>
    <w:rsid w:val="00824435"/>
    <w:rsid w:val="00825F8C"/>
    <w:rsid w:val="00834529"/>
    <w:rsid w:val="00837AC3"/>
    <w:rsid w:val="00844147"/>
    <w:rsid w:val="00845DFA"/>
    <w:rsid w:val="008532CB"/>
    <w:rsid w:val="0085353A"/>
    <w:rsid w:val="0085692B"/>
    <w:rsid w:val="00856AAA"/>
    <w:rsid w:val="00856D3C"/>
    <w:rsid w:val="008572C7"/>
    <w:rsid w:val="008645D9"/>
    <w:rsid w:val="008651A5"/>
    <w:rsid w:val="00865A94"/>
    <w:rsid w:val="00873C31"/>
    <w:rsid w:val="00885914"/>
    <w:rsid w:val="00885BE5"/>
    <w:rsid w:val="00887DE6"/>
    <w:rsid w:val="00893786"/>
    <w:rsid w:val="00893BE0"/>
    <w:rsid w:val="008960D6"/>
    <w:rsid w:val="008A1CA0"/>
    <w:rsid w:val="008A36AA"/>
    <w:rsid w:val="008B469F"/>
    <w:rsid w:val="008B691B"/>
    <w:rsid w:val="008B71DA"/>
    <w:rsid w:val="008C2407"/>
    <w:rsid w:val="008C6843"/>
    <w:rsid w:val="008C7376"/>
    <w:rsid w:val="008C7EE3"/>
    <w:rsid w:val="008D1586"/>
    <w:rsid w:val="008D2A6F"/>
    <w:rsid w:val="008D4B3E"/>
    <w:rsid w:val="008D6FD5"/>
    <w:rsid w:val="008E444E"/>
    <w:rsid w:val="008E5093"/>
    <w:rsid w:val="008E6082"/>
    <w:rsid w:val="008E76CE"/>
    <w:rsid w:val="008F2972"/>
    <w:rsid w:val="008F4D2C"/>
    <w:rsid w:val="008F6CEB"/>
    <w:rsid w:val="009001CF"/>
    <w:rsid w:val="0090314E"/>
    <w:rsid w:val="0091110B"/>
    <w:rsid w:val="009142FF"/>
    <w:rsid w:val="0091796F"/>
    <w:rsid w:val="00917AA0"/>
    <w:rsid w:val="00922E6A"/>
    <w:rsid w:val="00923818"/>
    <w:rsid w:val="0092417B"/>
    <w:rsid w:val="00924ACB"/>
    <w:rsid w:val="00931893"/>
    <w:rsid w:val="00937288"/>
    <w:rsid w:val="00940286"/>
    <w:rsid w:val="00944F43"/>
    <w:rsid w:val="009451F5"/>
    <w:rsid w:val="009509CE"/>
    <w:rsid w:val="009523BB"/>
    <w:rsid w:val="00954CFB"/>
    <w:rsid w:val="0095578D"/>
    <w:rsid w:val="00956E22"/>
    <w:rsid w:val="00957BA7"/>
    <w:rsid w:val="00960BC0"/>
    <w:rsid w:val="0096253D"/>
    <w:rsid w:val="00967C59"/>
    <w:rsid w:val="0097119A"/>
    <w:rsid w:val="00972094"/>
    <w:rsid w:val="0097236B"/>
    <w:rsid w:val="00973A4A"/>
    <w:rsid w:val="009836B9"/>
    <w:rsid w:val="009836C5"/>
    <w:rsid w:val="009905DF"/>
    <w:rsid w:val="00990958"/>
    <w:rsid w:val="00992557"/>
    <w:rsid w:val="00996471"/>
    <w:rsid w:val="009A0449"/>
    <w:rsid w:val="009A0B96"/>
    <w:rsid w:val="009A1755"/>
    <w:rsid w:val="009A25E6"/>
    <w:rsid w:val="009A50B3"/>
    <w:rsid w:val="009A5366"/>
    <w:rsid w:val="009A6887"/>
    <w:rsid w:val="009A7BDB"/>
    <w:rsid w:val="009A7EA2"/>
    <w:rsid w:val="009B27D5"/>
    <w:rsid w:val="009B2D54"/>
    <w:rsid w:val="009B2EA9"/>
    <w:rsid w:val="009B4520"/>
    <w:rsid w:val="009B5B5A"/>
    <w:rsid w:val="009C12E1"/>
    <w:rsid w:val="009C1FE9"/>
    <w:rsid w:val="009C7D31"/>
    <w:rsid w:val="009D01FC"/>
    <w:rsid w:val="009D71F9"/>
    <w:rsid w:val="009E04FD"/>
    <w:rsid w:val="009E16FA"/>
    <w:rsid w:val="009E23A4"/>
    <w:rsid w:val="009E2C9B"/>
    <w:rsid w:val="009E44ED"/>
    <w:rsid w:val="009E5C7D"/>
    <w:rsid w:val="009E5D11"/>
    <w:rsid w:val="009F4FD6"/>
    <w:rsid w:val="009F52E5"/>
    <w:rsid w:val="009F6213"/>
    <w:rsid w:val="00A026A3"/>
    <w:rsid w:val="00A037F9"/>
    <w:rsid w:val="00A05864"/>
    <w:rsid w:val="00A06EC6"/>
    <w:rsid w:val="00A07D00"/>
    <w:rsid w:val="00A152DE"/>
    <w:rsid w:val="00A16D0B"/>
    <w:rsid w:val="00A17E58"/>
    <w:rsid w:val="00A206DF"/>
    <w:rsid w:val="00A23ABE"/>
    <w:rsid w:val="00A25057"/>
    <w:rsid w:val="00A30BAD"/>
    <w:rsid w:val="00A42E3B"/>
    <w:rsid w:val="00A476EA"/>
    <w:rsid w:val="00A5770D"/>
    <w:rsid w:val="00A605B9"/>
    <w:rsid w:val="00A75226"/>
    <w:rsid w:val="00A76A0E"/>
    <w:rsid w:val="00A77B88"/>
    <w:rsid w:val="00A77D04"/>
    <w:rsid w:val="00A85AA3"/>
    <w:rsid w:val="00A87256"/>
    <w:rsid w:val="00A8760D"/>
    <w:rsid w:val="00A96D58"/>
    <w:rsid w:val="00A9726B"/>
    <w:rsid w:val="00A975E1"/>
    <w:rsid w:val="00AA0379"/>
    <w:rsid w:val="00AA62C5"/>
    <w:rsid w:val="00AA6A70"/>
    <w:rsid w:val="00AB09DB"/>
    <w:rsid w:val="00AB776A"/>
    <w:rsid w:val="00AC1D0A"/>
    <w:rsid w:val="00AC3499"/>
    <w:rsid w:val="00AC7ACD"/>
    <w:rsid w:val="00AD0489"/>
    <w:rsid w:val="00AD2218"/>
    <w:rsid w:val="00AD43E2"/>
    <w:rsid w:val="00AD5360"/>
    <w:rsid w:val="00AD6A1F"/>
    <w:rsid w:val="00AD74A5"/>
    <w:rsid w:val="00AE14C3"/>
    <w:rsid w:val="00AE2DDE"/>
    <w:rsid w:val="00AF3591"/>
    <w:rsid w:val="00AF3B20"/>
    <w:rsid w:val="00AF7A9A"/>
    <w:rsid w:val="00B000FD"/>
    <w:rsid w:val="00B01514"/>
    <w:rsid w:val="00B05180"/>
    <w:rsid w:val="00B160CD"/>
    <w:rsid w:val="00B268A2"/>
    <w:rsid w:val="00B27AEA"/>
    <w:rsid w:val="00B34457"/>
    <w:rsid w:val="00B4048C"/>
    <w:rsid w:val="00B43D04"/>
    <w:rsid w:val="00B470A9"/>
    <w:rsid w:val="00B47735"/>
    <w:rsid w:val="00B47895"/>
    <w:rsid w:val="00B519C7"/>
    <w:rsid w:val="00B57E6E"/>
    <w:rsid w:val="00B6429B"/>
    <w:rsid w:val="00B70A79"/>
    <w:rsid w:val="00B73C3D"/>
    <w:rsid w:val="00B76093"/>
    <w:rsid w:val="00B76D48"/>
    <w:rsid w:val="00B80F3F"/>
    <w:rsid w:val="00B82E44"/>
    <w:rsid w:val="00B85B8E"/>
    <w:rsid w:val="00B91B4C"/>
    <w:rsid w:val="00B92C80"/>
    <w:rsid w:val="00B937BC"/>
    <w:rsid w:val="00B9516B"/>
    <w:rsid w:val="00BA2E99"/>
    <w:rsid w:val="00BA30EA"/>
    <w:rsid w:val="00BA32DB"/>
    <w:rsid w:val="00BA48FC"/>
    <w:rsid w:val="00BA5040"/>
    <w:rsid w:val="00BB0732"/>
    <w:rsid w:val="00BB46F3"/>
    <w:rsid w:val="00BB4BBC"/>
    <w:rsid w:val="00BC4841"/>
    <w:rsid w:val="00BC520E"/>
    <w:rsid w:val="00BC58CB"/>
    <w:rsid w:val="00BD2F54"/>
    <w:rsid w:val="00BD585E"/>
    <w:rsid w:val="00BD6D23"/>
    <w:rsid w:val="00BE3681"/>
    <w:rsid w:val="00BE4D2E"/>
    <w:rsid w:val="00BE4E0B"/>
    <w:rsid w:val="00BE5559"/>
    <w:rsid w:val="00BF5975"/>
    <w:rsid w:val="00C000C2"/>
    <w:rsid w:val="00C04D25"/>
    <w:rsid w:val="00C0503B"/>
    <w:rsid w:val="00C07882"/>
    <w:rsid w:val="00C1204F"/>
    <w:rsid w:val="00C1530C"/>
    <w:rsid w:val="00C172F7"/>
    <w:rsid w:val="00C21278"/>
    <w:rsid w:val="00C226D9"/>
    <w:rsid w:val="00C266D5"/>
    <w:rsid w:val="00C31BE0"/>
    <w:rsid w:val="00C33B7A"/>
    <w:rsid w:val="00C343C2"/>
    <w:rsid w:val="00C35DCE"/>
    <w:rsid w:val="00C426F6"/>
    <w:rsid w:val="00C46D57"/>
    <w:rsid w:val="00C47B7F"/>
    <w:rsid w:val="00C518FD"/>
    <w:rsid w:val="00C52323"/>
    <w:rsid w:val="00C54EBF"/>
    <w:rsid w:val="00C5545F"/>
    <w:rsid w:val="00C563AF"/>
    <w:rsid w:val="00C579A4"/>
    <w:rsid w:val="00C646E4"/>
    <w:rsid w:val="00C665E9"/>
    <w:rsid w:val="00C67991"/>
    <w:rsid w:val="00C8135C"/>
    <w:rsid w:val="00C81EB0"/>
    <w:rsid w:val="00C85296"/>
    <w:rsid w:val="00C8555B"/>
    <w:rsid w:val="00C863ED"/>
    <w:rsid w:val="00C90CD8"/>
    <w:rsid w:val="00C92B92"/>
    <w:rsid w:val="00CA0E92"/>
    <w:rsid w:val="00CB2F73"/>
    <w:rsid w:val="00CB69CE"/>
    <w:rsid w:val="00CC0573"/>
    <w:rsid w:val="00CC6779"/>
    <w:rsid w:val="00CC67E9"/>
    <w:rsid w:val="00CC747C"/>
    <w:rsid w:val="00CD19F0"/>
    <w:rsid w:val="00CE2DE1"/>
    <w:rsid w:val="00CE3E62"/>
    <w:rsid w:val="00CE4747"/>
    <w:rsid w:val="00CE4C17"/>
    <w:rsid w:val="00CF2B2F"/>
    <w:rsid w:val="00CF7F8D"/>
    <w:rsid w:val="00D0035C"/>
    <w:rsid w:val="00D01508"/>
    <w:rsid w:val="00D01653"/>
    <w:rsid w:val="00D01D1D"/>
    <w:rsid w:val="00D024F1"/>
    <w:rsid w:val="00D03182"/>
    <w:rsid w:val="00D10722"/>
    <w:rsid w:val="00D12CE2"/>
    <w:rsid w:val="00D13EE4"/>
    <w:rsid w:val="00D1709D"/>
    <w:rsid w:val="00D213BA"/>
    <w:rsid w:val="00D31E92"/>
    <w:rsid w:val="00D41E93"/>
    <w:rsid w:val="00D47092"/>
    <w:rsid w:val="00D50CA9"/>
    <w:rsid w:val="00D5309D"/>
    <w:rsid w:val="00D53229"/>
    <w:rsid w:val="00D54E24"/>
    <w:rsid w:val="00D54E89"/>
    <w:rsid w:val="00D63C29"/>
    <w:rsid w:val="00D72ABF"/>
    <w:rsid w:val="00D733E0"/>
    <w:rsid w:val="00D75080"/>
    <w:rsid w:val="00D753DA"/>
    <w:rsid w:val="00D77733"/>
    <w:rsid w:val="00D77FA1"/>
    <w:rsid w:val="00D83736"/>
    <w:rsid w:val="00D83C2A"/>
    <w:rsid w:val="00D8425D"/>
    <w:rsid w:val="00D85C1C"/>
    <w:rsid w:val="00DA0EE4"/>
    <w:rsid w:val="00DA1032"/>
    <w:rsid w:val="00DA1B2C"/>
    <w:rsid w:val="00DA2DED"/>
    <w:rsid w:val="00DA6079"/>
    <w:rsid w:val="00DA6BF4"/>
    <w:rsid w:val="00DA6F2C"/>
    <w:rsid w:val="00DB1317"/>
    <w:rsid w:val="00DB1C0A"/>
    <w:rsid w:val="00DB37DF"/>
    <w:rsid w:val="00DB4244"/>
    <w:rsid w:val="00DB5CEF"/>
    <w:rsid w:val="00DC1B65"/>
    <w:rsid w:val="00DC233D"/>
    <w:rsid w:val="00DC355F"/>
    <w:rsid w:val="00DC4A21"/>
    <w:rsid w:val="00DD06C5"/>
    <w:rsid w:val="00DD1B82"/>
    <w:rsid w:val="00DD1CAD"/>
    <w:rsid w:val="00DD440B"/>
    <w:rsid w:val="00DE7786"/>
    <w:rsid w:val="00DF1BDA"/>
    <w:rsid w:val="00DF4010"/>
    <w:rsid w:val="00DF4A52"/>
    <w:rsid w:val="00E0183E"/>
    <w:rsid w:val="00E01C11"/>
    <w:rsid w:val="00E11285"/>
    <w:rsid w:val="00E118B6"/>
    <w:rsid w:val="00E11A53"/>
    <w:rsid w:val="00E12918"/>
    <w:rsid w:val="00E12E09"/>
    <w:rsid w:val="00E15497"/>
    <w:rsid w:val="00E16A76"/>
    <w:rsid w:val="00E21A06"/>
    <w:rsid w:val="00E30C09"/>
    <w:rsid w:val="00E31325"/>
    <w:rsid w:val="00E32EE3"/>
    <w:rsid w:val="00E335DE"/>
    <w:rsid w:val="00E40E24"/>
    <w:rsid w:val="00E43C6B"/>
    <w:rsid w:val="00E506F3"/>
    <w:rsid w:val="00E577D5"/>
    <w:rsid w:val="00E57A89"/>
    <w:rsid w:val="00E64063"/>
    <w:rsid w:val="00E65EC1"/>
    <w:rsid w:val="00E66452"/>
    <w:rsid w:val="00E67B3B"/>
    <w:rsid w:val="00E67E69"/>
    <w:rsid w:val="00E71AF2"/>
    <w:rsid w:val="00E7618D"/>
    <w:rsid w:val="00E773B7"/>
    <w:rsid w:val="00E77403"/>
    <w:rsid w:val="00E8040F"/>
    <w:rsid w:val="00E81C92"/>
    <w:rsid w:val="00E855FF"/>
    <w:rsid w:val="00E90855"/>
    <w:rsid w:val="00E9231D"/>
    <w:rsid w:val="00E97A6D"/>
    <w:rsid w:val="00EA01D2"/>
    <w:rsid w:val="00EA2D7D"/>
    <w:rsid w:val="00EA312D"/>
    <w:rsid w:val="00EA5A82"/>
    <w:rsid w:val="00EB1A6D"/>
    <w:rsid w:val="00EB4851"/>
    <w:rsid w:val="00EC1EE0"/>
    <w:rsid w:val="00EC3F9B"/>
    <w:rsid w:val="00ED0F24"/>
    <w:rsid w:val="00ED2FD3"/>
    <w:rsid w:val="00EE0201"/>
    <w:rsid w:val="00EE4231"/>
    <w:rsid w:val="00EE563A"/>
    <w:rsid w:val="00EF0C96"/>
    <w:rsid w:val="00EF0D31"/>
    <w:rsid w:val="00EF1956"/>
    <w:rsid w:val="00EF4CEF"/>
    <w:rsid w:val="00EF572A"/>
    <w:rsid w:val="00F01E7F"/>
    <w:rsid w:val="00F01F9E"/>
    <w:rsid w:val="00F02B97"/>
    <w:rsid w:val="00F036B9"/>
    <w:rsid w:val="00F04CFA"/>
    <w:rsid w:val="00F07080"/>
    <w:rsid w:val="00F0765D"/>
    <w:rsid w:val="00F14673"/>
    <w:rsid w:val="00F16F52"/>
    <w:rsid w:val="00F21148"/>
    <w:rsid w:val="00F25D35"/>
    <w:rsid w:val="00F2682C"/>
    <w:rsid w:val="00F315C1"/>
    <w:rsid w:val="00F31CAC"/>
    <w:rsid w:val="00F35BBF"/>
    <w:rsid w:val="00F3740B"/>
    <w:rsid w:val="00F42661"/>
    <w:rsid w:val="00F43CC7"/>
    <w:rsid w:val="00F477C0"/>
    <w:rsid w:val="00F534B0"/>
    <w:rsid w:val="00F54F9D"/>
    <w:rsid w:val="00F5569A"/>
    <w:rsid w:val="00F558AE"/>
    <w:rsid w:val="00F559A6"/>
    <w:rsid w:val="00F60A2C"/>
    <w:rsid w:val="00F61768"/>
    <w:rsid w:val="00F629A9"/>
    <w:rsid w:val="00F65071"/>
    <w:rsid w:val="00F65371"/>
    <w:rsid w:val="00F71223"/>
    <w:rsid w:val="00F80689"/>
    <w:rsid w:val="00F81889"/>
    <w:rsid w:val="00F82429"/>
    <w:rsid w:val="00F846E4"/>
    <w:rsid w:val="00F92075"/>
    <w:rsid w:val="00F92EE6"/>
    <w:rsid w:val="00F966B0"/>
    <w:rsid w:val="00F96841"/>
    <w:rsid w:val="00FA2EB6"/>
    <w:rsid w:val="00FA31F3"/>
    <w:rsid w:val="00FA726E"/>
    <w:rsid w:val="00FB0011"/>
    <w:rsid w:val="00FB1B9A"/>
    <w:rsid w:val="00FB4636"/>
    <w:rsid w:val="00FB4AB9"/>
    <w:rsid w:val="00FB4E38"/>
    <w:rsid w:val="00FB7C0D"/>
    <w:rsid w:val="00FC35B7"/>
    <w:rsid w:val="00FD185C"/>
    <w:rsid w:val="00FD33D5"/>
    <w:rsid w:val="00FE207F"/>
    <w:rsid w:val="00FE22B0"/>
    <w:rsid w:val="00FE3D00"/>
    <w:rsid w:val="00FF0E8A"/>
    <w:rsid w:val="00FF7745"/>
    <w:rsid w:val="08B81A20"/>
    <w:rsid w:val="0F65BB3F"/>
    <w:rsid w:val="39173238"/>
    <w:rsid w:val="3EEB46EC"/>
    <w:rsid w:val="53781E4E"/>
    <w:rsid w:val="6E0FBEF4"/>
    <w:rsid w:val="7B012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06f1a"/>
    </o:shapedefaults>
    <o:shapelayout v:ext="edit">
      <o:idmap v:ext="edit" data="2"/>
    </o:shapelayout>
  </w:shapeDefaults>
  <w:decimalSymbol w:val="."/>
  <w:listSeparator w:val=","/>
  <w14:docId w14:val="60587377"/>
  <w15:docId w15:val="{8E57A4B0-33DF-4E68-963C-82FD568A3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240B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C3F2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C3F22"/>
    <w:pPr>
      <w:tabs>
        <w:tab w:val="center" w:pos="4320"/>
        <w:tab w:val="right" w:pos="8640"/>
      </w:tabs>
    </w:pPr>
  </w:style>
  <w:style w:type="paragraph" w:customStyle="1" w:styleId="BodyText1">
    <w:name w:val="Body Text1"/>
    <w:basedOn w:val="Normal"/>
    <w:rsid w:val="000C3F22"/>
    <w:pPr>
      <w:widowControl w:val="0"/>
      <w:spacing w:before="240" w:line="290" w:lineRule="atLeast"/>
    </w:pPr>
    <w:rPr>
      <w:rFonts w:eastAsia="Times New Roman"/>
      <w:sz w:val="22"/>
    </w:rPr>
  </w:style>
  <w:style w:type="character" w:styleId="Hyperlink">
    <w:name w:val="Hyperlink"/>
    <w:basedOn w:val="DefaultParagraphFont"/>
    <w:uiPriority w:val="99"/>
    <w:rsid w:val="00A605B9"/>
    <w:rPr>
      <w:color w:val="0000FF"/>
      <w:u w:val="single"/>
    </w:rPr>
  </w:style>
  <w:style w:type="paragraph" w:styleId="NormalWeb">
    <w:name w:val="Normal (Web)"/>
    <w:basedOn w:val="Normal"/>
    <w:uiPriority w:val="99"/>
    <w:rsid w:val="008D6FD5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F7F8D"/>
    <w:rPr>
      <w:sz w:val="24"/>
    </w:rPr>
  </w:style>
  <w:style w:type="paragraph" w:styleId="BalloonText">
    <w:name w:val="Balloon Text"/>
    <w:basedOn w:val="Normal"/>
    <w:link w:val="BalloonTextChar"/>
    <w:rsid w:val="00CF7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7F8D"/>
    <w:rPr>
      <w:rFonts w:ascii="Tahoma" w:hAnsi="Tahoma" w:cs="Tahoma"/>
      <w:sz w:val="16"/>
      <w:szCs w:val="16"/>
    </w:rPr>
  </w:style>
  <w:style w:type="paragraph" w:customStyle="1" w:styleId="QLabel">
    <w:name w:val="QLabel"/>
    <w:basedOn w:val="Normal"/>
    <w:qFormat/>
    <w:rsid w:val="0013238C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spacing w:after="200" w:line="276" w:lineRule="auto"/>
    </w:pPr>
    <w:rPr>
      <w:rFonts w:asciiTheme="minorHAnsi" w:eastAsiaTheme="minorEastAsia" w:hAnsiTheme="minorHAnsi" w:cstheme="minorBidi"/>
      <w:b/>
      <w:sz w:val="32"/>
      <w:szCs w:val="22"/>
    </w:rPr>
  </w:style>
  <w:style w:type="character" w:customStyle="1" w:styleId="A2">
    <w:name w:val="A2"/>
    <w:uiPriority w:val="99"/>
    <w:rsid w:val="0013238C"/>
    <w:rPr>
      <w:rFonts w:cs="Stone Sans"/>
      <w:color w:val="000000"/>
      <w:sz w:val="20"/>
      <w:szCs w:val="20"/>
    </w:rPr>
  </w:style>
  <w:style w:type="paragraph" w:customStyle="1" w:styleId="Default">
    <w:name w:val="Default"/>
    <w:rsid w:val="0013238C"/>
    <w:pPr>
      <w:autoSpaceDE w:val="0"/>
      <w:autoSpaceDN w:val="0"/>
      <w:adjustRightInd w:val="0"/>
    </w:pPr>
    <w:rPr>
      <w:rFonts w:ascii="Stone Sans" w:eastAsiaTheme="minorEastAsia" w:hAnsi="Stone Sans" w:cs="Stone Sans"/>
      <w:color w:val="000000"/>
      <w:sz w:val="24"/>
      <w:szCs w:val="24"/>
    </w:rPr>
  </w:style>
  <w:style w:type="table" w:customStyle="1" w:styleId="QTable">
    <w:name w:val="QTable"/>
    <w:uiPriority w:val="99"/>
    <w:qFormat/>
    <w:rsid w:val="00AF7A9A"/>
    <w:pPr>
      <w:jc w:val="center"/>
    </w:pPr>
    <w:rPr>
      <w:rFonts w:asciiTheme="minorHAnsi" w:eastAsiaTheme="minorEastAsia" w:hAnsiTheme="minorHAnsi" w:cstheme="minorBidi"/>
      <w:sz w:val="22"/>
      <w:szCs w:val="22"/>
    </w:rPr>
    <w:tblPr>
      <w:tblStyleRowBandSize w:val="1"/>
      <w:tblInd w:w="0" w:type="dxa"/>
      <w:tblBorders>
        <w:top w:val="single" w:sz="4" w:space="0" w:color="818386"/>
        <w:left w:val="single" w:sz="4" w:space="0" w:color="818386"/>
        <w:bottom w:val="single" w:sz="4" w:space="0" w:color="818386"/>
        <w:right w:val="single" w:sz="4" w:space="0" w:color="818386"/>
        <w:insideV w:val="single" w:sz="4" w:space="0" w:color="808080" w:themeColor="background1" w:themeShade="80"/>
      </w:tblBorders>
      <w:tblCellMar>
        <w:top w:w="43" w:type="dxa"/>
        <w:left w:w="115" w:type="dxa"/>
        <w:bottom w:w="43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</w:pPr>
      <w:rPr>
        <w:color w:val="FFFFFF" w:themeColor="background1"/>
      </w:rPr>
      <w:tblPr/>
      <w:tcPr>
        <w:tcBorders>
          <w:insideV w:val="single" w:sz="4" w:space="0" w:color="969696"/>
        </w:tcBorders>
        <w:shd w:val="clear" w:color="auto" w:fill="58595B"/>
      </w:tcPr>
    </w:tblStylePr>
    <w:tblStylePr w:type="lastRow">
      <w:tblPr/>
      <w:tcPr>
        <w:tcBorders>
          <w:top w:val="single" w:sz="4" w:space="0" w:color="818386"/>
          <w:left w:val="single" w:sz="4" w:space="0" w:color="818386"/>
          <w:bottom w:val="single" w:sz="4" w:space="0" w:color="818386"/>
          <w:right w:val="single" w:sz="4" w:space="0" w:color="818386"/>
          <w:insideH w:val="single" w:sz="4" w:space="0" w:color="818386"/>
          <w:insideV w:val="single" w:sz="4" w:space="0" w:color="818386"/>
        </w:tcBorders>
        <w:shd w:val="clear" w:color="auto" w:fill="FEFBE7"/>
      </w:tcPr>
    </w:tblStylePr>
    <w:tblStylePr w:type="band1Horz">
      <w:tblPr/>
      <w:tcPr>
        <w:shd w:val="clear" w:color="auto" w:fill="FEFBE7"/>
      </w:tcPr>
    </w:tblStylePr>
  </w:style>
  <w:style w:type="table" w:customStyle="1" w:styleId="QBar">
    <w:name w:val="QBar"/>
    <w:uiPriority w:val="99"/>
    <w:qFormat/>
    <w:rsid w:val="00AF7A9A"/>
    <w:rPr>
      <w:rFonts w:asciiTheme="minorHAnsi" w:eastAsiaTheme="minorEastAsia" w:hAnsiTheme="minorHAnsi" w:cstheme="minorBidi"/>
      <w:sz w:val="18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paragraph" w:customStyle="1" w:styleId="WhiteText">
    <w:name w:val="WhiteText"/>
    <w:next w:val="Normal"/>
    <w:rsid w:val="00AF7A9A"/>
    <w:rPr>
      <w:rFonts w:asciiTheme="minorHAnsi" w:eastAsiaTheme="minorEastAsia" w:hAnsiTheme="minorHAnsi" w:cstheme="minorBidi"/>
      <w:color w:val="FFFFFF" w:themeColor="background1"/>
      <w:sz w:val="22"/>
      <w:szCs w:val="22"/>
    </w:rPr>
  </w:style>
  <w:style w:type="paragraph" w:styleId="ListParagraph">
    <w:name w:val="List Paragraph"/>
    <w:basedOn w:val="Normal"/>
    <w:uiPriority w:val="34"/>
    <w:qFormat/>
    <w:rsid w:val="00AF7A9A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Pa8">
    <w:name w:val="Pa8"/>
    <w:basedOn w:val="Default"/>
    <w:next w:val="Default"/>
    <w:uiPriority w:val="99"/>
    <w:rsid w:val="009E23A4"/>
    <w:pPr>
      <w:spacing w:line="191" w:lineRule="atLeast"/>
    </w:pPr>
    <w:rPr>
      <w:rFonts w:eastAsia="Times" w:cs="Times New Roman"/>
      <w:color w:val="auto"/>
    </w:rPr>
  </w:style>
  <w:style w:type="paragraph" w:customStyle="1" w:styleId="Pa24">
    <w:name w:val="Pa24"/>
    <w:basedOn w:val="Default"/>
    <w:next w:val="Default"/>
    <w:uiPriority w:val="99"/>
    <w:rsid w:val="009E23A4"/>
    <w:pPr>
      <w:spacing w:line="181" w:lineRule="atLeast"/>
    </w:pPr>
    <w:rPr>
      <w:rFonts w:eastAsia="Times" w:cs="Times New Roman"/>
      <w:color w:val="auto"/>
    </w:rPr>
  </w:style>
  <w:style w:type="character" w:customStyle="1" w:styleId="A8">
    <w:name w:val="A8"/>
    <w:uiPriority w:val="99"/>
    <w:rsid w:val="00170623"/>
    <w:rPr>
      <w:rFonts w:cs="Stone Sans"/>
      <w:color w:val="000000"/>
      <w:sz w:val="14"/>
      <w:szCs w:val="14"/>
    </w:rPr>
  </w:style>
  <w:style w:type="character" w:styleId="CommentReference">
    <w:name w:val="annotation reference"/>
    <w:basedOn w:val="DefaultParagraphFont"/>
    <w:rsid w:val="00764122"/>
    <w:rPr>
      <w:sz w:val="16"/>
      <w:szCs w:val="16"/>
    </w:rPr>
  </w:style>
  <w:style w:type="paragraph" w:styleId="CommentText">
    <w:name w:val="annotation text"/>
    <w:basedOn w:val="Normal"/>
    <w:link w:val="CommentTextChar"/>
    <w:rsid w:val="0076412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64122"/>
  </w:style>
  <w:style w:type="paragraph" w:styleId="CommentSubject">
    <w:name w:val="annotation subject"/>
    <w:basedOn w:val="CommentText"/>
    <w:next w:val="CommentText"/>
    <w:link w:val="CommentSubjectChar"/>
    <w:rsid w:val="007641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64122"/>
    <w:rPr>
      <w:b/>
      <w:bCs/>
    </w:rPr>
  </w:style>
  <w:style w:type="paragraph" w:styleId="Revision">
    <w:name w:val="Revision"/>
    <w:hidden/>
    <w:uiPriority w:val="99"/>
    <w:semiHidden/>
    <w:rsid w:val="00B519C7"/>
    <w:rPr>
      <w:sz w:val="24"/>
    </w:rPr>
  </w:style>
  <w:style w:type="character" w:styleId="Emphasis">
    <w:name w:val="Emphasis"/>
    <w:basedOn w:val="DefaultParagraphFont"/>
    <w:uiPriority w:val="20"/>
    <w:qFormat/>
    <w:rsid w:val="00C35DCE"/>
    <w:rPr>
      <w:i/>
      <w:iCs/>
    </w:rPr>
  </w:style>
  <w:style w:type="paragraph" w:styleId="FootnoteText">
    <w:name w:val="footnote text"/>
    <w:basedOn w:val="Normal"/>
    <w:link w:val="FootnoteTextChar"/>
    <w:rsid w:val="009C1FE9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9C1FE9"/>
  </w:style>
  <w:style w:type="character" w:styleId="FootnoteReference">
    <w:name w:val="footnote reference"/>
    <w:basedOn w:val="DefaultParagraphFont"/>
    <w:rsid w:val="009C1FE9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rsid w:val="00156039"/>
    <w:rPr>
      <w:sz w:val="24"/>
    </w:rPr>
  </w:style>
  <w:style w:type="table" w:styleId="TableGrid">
    <w:name w:val="Table Grid"/>
    <w:basedOn w:val="TableNormal"/>
    <w:uiPriority w:val="59"/>
    <w:rsid w:val="00D72AB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01F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E4231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076F89"/>
    <w:rPr>
      <w:rFonts w:ascii="Segoe UI" w:hAnsi="Segoe UI" w:cs="Segoe UI" w:hint="default"/>
      <w:color w:val="262626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24425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5669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24793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10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63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865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8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91334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40694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860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9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89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545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27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1969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53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40402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8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939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15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17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4870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6530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1215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18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573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307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1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8289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843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5789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51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928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5834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50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89864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21230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94662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1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883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96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84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imee.krauss@westhartfordct.gov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mailto:nadams@naccho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cgridley-smith@naccho.or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tpigman@marionpublichealth.org" TargetMode="Externa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Dunlopenv@ao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7CCA359E420E43BADFED55FE4EB4F7" ma:contentTypeVersion="12" ma:contentTypeDescription="Create a new document." ma:contentTypeScope="" ma:versionID="ab938ff56d907b1d85c3e834fc1607d6">
  <xsd:schema xmlns:xsd="http://www.w3.org/2001/XMLSchema" xmlns:xs="http://www.w3.org/2001/XMLSchema" xmlns:p="http://schemas.microsoft.com/office/2006/metadata/properties" xmlns:ns2="d3abbc10-fe47-4fae-8874-def16b14fa26" xmlns:ns3="d26f4ce8-7ae5-45bb-949c-0809f1e3daba" targetNamespace="http://schemas.microsoft.com/office/2006/metadata/properties" ma:root="true" ma:fieldsID="c16c3a7ff076a22d4a4e8b6ca1e98501" ns2:_="" ns3:_="">
    <xsd:import namespace="d3abbc10-fe47-4fae-8874-def16b14fa26"/>
    <xsd:import namespace="d26f4ce8-7ae5-45bb-949c-0809f1e3da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abbc10-fe47-4fae-8874-def16b14f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6f4ce8-7ae5-45bb-949c-0809f1e3dab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49F132-E358-4FE4-A893-7A8224268C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abbc10-fe47-4fae-8874-def16b14fa26"/>
    <ds:schemaRef ds:uri="d26f4ce8-7ae5-45bb-949c-0809f1e3da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415CC4-197B-4635-AB43-BF4FC3A9B2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06E24E-E817-4837-9C73-4B967356FFC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4801EB-C9B8-4D4E-B817-3B0A875EAB4A}">
  <ds:schemaRefs>
    <ds:schemaRef ds:uri="http://schemas.microsoft.com/office/2006/documentManagement/types"/>
    <ds:schemaRef ds:uri="d3abbc10-fe47-4fae-8874-def16b14fa26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  <ds:schemaRef ds:uri="d26f4ce8-7ae5-45bb-949c-0809f1e3daba"/>
    <ds:schemaRef ds:uri="http://schemas.microsoft.com/office/2006/metadata/properties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B1AE9B24-1CA8-4750-81C9-6A49B141200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717b27e-5bf3-453b-b1d7-1290fa17dc02}" enabled="0" method="" siteId="{a717b27e-5bf3-453b-b1d7-1290fa17dc0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1</Words>
  <Characters>1848</Characters>
  <Application>Microsoft Office Word</Application>
  <DocSecurity>0</DocSecurity>
  <Lines>108</Lines>
  <Paragraphs>82</Paragraphs>
  <ScaleCrop>false</ScaleCrop>
  <Company>Vervaine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Health Departments and HIV Prevention:  Ten Ways to Connect with NACCHO</dc:title>
  <dc:subject/>
  <dc:creator>Trial User</dc:creator>
  <cp:keywords/>
  <dc:description/>
  <cp:lastModifiedBy>Anupama Varma</cp:lastModifiedBy>
  <cp:revision>2</cp:revision>
  <cp:lastPrinted>2018-07-20T20:39:00Z</cp:lastPrinted>
  <dcterms:created xsi:type="dcterms:W3CDTF">2021-12-14T20:46:00Z</dcterms:created>
  <dcterms:modified xsi:type="dcterms:W3CDTF">2021-12-14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7CCA359E420E43BADFED55FE4EB4F7</vt:lpwstr>
  </property>
  <property fmtid="{D5CDD505-2E9C-101B-9397-08002B2CF9AE}" pid="3" name="Order">
    <vt:r8>5696600</vt:r8>
  </property>
</Properties>
</file>